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4A7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Name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Journal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Journal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Oncology</w:t>
      </w:r>
    </w:p>
    <w:p w14:paraId="1F6E21D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NO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5601</w:t>
      </w:r>
    </w:p>
    <w:p w14:paraId="5F14B75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Type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NIREVIEWS</w:t>
      </w:r>
    </w:p>
    <w:p w14:paraId="38CAE2C5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5A6A68B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55DEA" w:rsidRPr="00FA5C95">
        <w:rPr>
          <w:rFonts w:ascii="Book Antiqua" w:hAnsi="Book Antiqua" w:cs="Book Antiqua"/>
          <w:b/>
          <w:color w:val="000000"/>
          <w:lang w:eastAsia="zh-CN"/>
        </w:rPr>
        <w:t>A</w:t>
      </w:r>
      <w:r w:rsidRPr="00FA5C95">
        <w:rPr>
          <w:rFonts w:ascii="Book Antiqua" w:eastAsia="Book Antiqua" w:hAnsi="Book Antiqua" w:cs="Book Antiqua"/>
          <w:b/>
          <w:color w:val="000000"/>
        </w:rPr>
        <w:t>n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verview</w:t>
      </w:r>
    </w:p>
    <w:p w14:paraId="3F3F594B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C5169E9" w14:textId="77777777" w:rsidR="00A77B3E" w:rsidRPr="00FA5C95" w:rsidRDefault="00FA5C95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 xml:space="preserve">Khosla </w:t>
      </w:r>
      <w:r w:rsidRPr="00FA5C95">
        <w:rPr>
          <w:rFonts w:ascii="Book Antiqua" w:hAnsi="Book Antiqua" w:cs="Book Antiqua"/>
          <w:color w:val="000000"/>
          <w:lang w:eastAsia="zh-CN"/>
        </w:rPr>
        <w:t>D</w:t>
      </w:r>
      <w:r w:rsidRPr="00FA5C95">
        <w:rPr>
          <w:rFonts w:ascii="Book Antiqua" w:hAnsi="Book Antiqua" w:cs="Book Antiqua"/>
          <w:i/>
          <w:color w:val="000000"/>
          <w:lang w:eastAsia="zh-CN"/>
        </w:rPr>
        <w:t xml:space="preserve"> et al</w:t>
      </w:r>
      <w:r w:rsidRPr="00FA5C95">
        <w:rPr>
          <w:rFonts w:ascii="Book Antiqua" w:hAnsi="Book Antiqua" w:cs="Book Antiqua"/>
          <w:color w:val="000000"/>
          <w:lang w:eastAsia="zh-CN"/>
        </w:rPr>
        <w:t xml:space="preserve">.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wel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</w:t>
      </w:r>
    </w:p>
    <w:p w14:paraId="5A58FD6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2FEA96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Divy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hosl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shi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n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da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h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pt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ikh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y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rendr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uma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kes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poor</w:t>
      </w:r>
    </w:p>
    <w:p w14:paraId="1EB55206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D186AD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Divy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hosla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reshit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ey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Renu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Madan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Shikh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Goyal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Narendr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Kumar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Rakesh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apoor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ar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c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tgrad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d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u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digar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012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</w:t>
      </w:r>
    </w:p>
    <w:p w14:paraId="1CC7E94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C4D894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Rahul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upta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ar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enter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al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speci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spit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ha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062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unja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</w:t>
      </w:r>
    </w:p>
    <w:p w14:paraId="0598815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6A70647" w14:textId="3211DA0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Khosla 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ceptualiz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par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r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was </w:t>
      </w:r>
      <w:r w:rsidRPr="00FA5C95">
        <w:rPr>
          <w:rFonts w:ascii="Book Antiqua" w:eastAsia="Book Antiqua" w:hAnsi="Book Antiqua" w:cs="Book Antiqua"/>
          <w:color w:val="000000"/>
        </w:rPr>
        <w:t>respon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g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Dey T</w:t>
      </w:r>
      <w:r w:rsidR="00C246AD">
        <w:rPr>
          <w:rFonts w:ascii="Book Antiqua" w:eastAsia="Book Antiqua" w:hAnsi="Book Antiqua" w:cs="Book Antiqua"/>
          <w:color w:val="000000"/>
        </w:rPr>
        <w:t xml:space="preserve"> </w:t>
      </w:r>
      <w:r w:rsidR="00C246AD"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ter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arch</w:t>
      </w:r>
      <w:r w:rsidR="00D73132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r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Madan 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ter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arch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D73132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Gupta 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ter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arch</w:t>
      </w:r>
      <w:r w:rsidR="00D73132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r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Goyal 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Kumar 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Kapoor 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.</w:t>
      </w:r>
    </w:p>
    <w:p w14:paraId="10A8AE8F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23D527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ivy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hosla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ar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c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tgrad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d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u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digar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012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_divya_khosla@yahoo.com</w:t>
      </w:r>
    </w:p>
    <w:p w14:paraId="75920ACD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EB55DA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lastRenderedPageBreak/>
        <w:t>Received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</w:t>
      </w:r>
    </w:p>
    <w:p w14:paraId="0ED76B6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A5C95" w:rsidRPr="00FA5C95">
        <w:rPr>
          <w:rFonts w:ascii="Book Antiqua" w:hAnsi="Book Antiqua" w:cs="Book Antiqua"/>
          <w:bCs/>
          <w:color w:val="000000"/>
          <w:lang w:eastAsia="zh-CN"/>
        </w:rPr>
        <w:t>August 9, 2021</w:t>
      </w:r>
    </w:p>
    <w:p w14:paraId="7940E346" w14:textId="5C8F4BD3" w:rsidR="00A77B3E" w:rsidRPr="00A82ED8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2-01-22T07:02:00Z">
        <w:r w:rsidR="00782CE2" w:rsidRPr="00782CE2">
          <w:rPr>
            <w:rFonts w:ascii="Book Antiqua" w:eastAsia="Book Antiqua" w:hAnsi="Book Antiqua" w:cs="Book Antiqua"/>
            <w:b/>
            <w:bCs/>
            <w:color w:val="000000"/>
          </w:rPr>
          <w:t>January 22, 2022</w:t>
        </w:r>
      </w:ins>
    </w:p>
    <w:p w14:paraId="495BFADA" w14:textId="3D45AFAF" w:rsidR="00A77B3E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68B351F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25B4EBC" w14:textId="77777777" w:rsidR="00FA5C95" w:rsidRPr="00FA5C95" w:rsidRDefault="00FA5C95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3E86760" w14:textId="77777777" w:rsidR="00FA5C95" w:rsidRPr="00FA5C95" w:rsidRDefault="00FA5C95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5D2A8FD" w14:textId="77777777" w:rsidR="00FA5C95" w:rsidRPr="00FA5C95" w:rsidRDefault="00FA5C95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DA9C6F4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Abstract</w:t>
      </w:r>
    </w:p>
    <w:p w14:paraId="35425EB3" w14:textId="037A473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BA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40611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40611">
        <w:rPr>
          <w:rFonts w:ascii="Book Antiqua" w:eastAsia="Book Antiqua" w:hAnsi="Book Antiqua" w:cs="Book Antiqua"/>
          <w:color w:val="000000"/>
        </w:rPr>
        <w:t>worst</w:t>
      </w:r>
      <w:r w:rsidR="00740611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40611">
        <w:rPr>
          <w:rFonts w:ascii="Book Antiqua" w:eastAsia="Book Antiqua" w:hAnsi="Book Antiqua" w:cs="Book Antiqua"/>
          <w:color w:val="000000"/>
        </w:rPr>
        <w:t xml:space="preserve">Vague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lo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</w:t>
      </w:r>
      <w:r w:rsidR="00BA799F">
        <w:rPr>
          <w:rFonts w:ascii="Book Antiqua" w:eastAsia="Book Antiqua" w:hAnsi="Book Antiqua" w:cs="Book Antiqua"/>
          <w:color w:val="000000"/>
        </w:rPr>
        <w:t>tic challen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gativ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act</w:t>
      </w:r>
      <w:r w:rsidR="00740611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Howeve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ology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detec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 xml:space="preserve">computed tomography 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magnetic resonance imaging</w:t>
      </w:r>
      <w:r w:rsidR="00740611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su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scopy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arli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ccu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possible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therapy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>However,</w:t>
      </w:r>
      <w:r w:rsidR="00D73132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i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idelin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SBA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92292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92292">
        <w:rPr>
          <w:rFonts w:ascii="Book Antiqua" w:eastAsia="Book Antiqua" w:hAnsi="Book Antiqua" w:cs="Book Antiqua"/>
          <w:color w:val="000000"/>
        </w:rPr>
        <w:t xml:space="preserve">has been extrapolated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</w:t>
      </w:r>
      <w:r w:rsidR="00823182" w:rsidRPr="00FA5C95">
        <w:rPr>
          <w:rFonts w:ascii="Book Antiqua" w:eastAsia="Book Antiqua" w:hAnsi="Book Antiqua" w:cs="Book Antiqua"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A6768">
        <w:rPr>
          <w:rFonts w:ascii="Book Antiqua" w:eastAsia="Book Antiqua" w:hAnsi="Book Antiqua" w:cs="Book Antiqua"/>
          <w:color w:val="000000"/>
        </w:rPr>
        <w:t>SBA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E039B">
        <w:rPr>
          <w:rFonts w:ascii="Book Antiqua" w:eastAsia="Book Antiqua" w:hAnsi="Book Antiqua" w:cs="Book Antiqua"/>
          <w:color w:val="000000"/>
        </w:rPr>
        <w:t>P</w:t>
      </w:r>
      <w:r w:rsidRPr="00FA5C95">
        <w:rPr>
          <w:rFonts w:ascii="Book Antiqua" w:eastAsia="Book Antiqua" w:hAnsi="Book Antiqua" w:cs="Book Antiqua"/>
          <w:color w:val="000000"/>
        </w:rPr>
        <w:t>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for SBA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E039B">
        <w:rPr>
          <w:rFonts w:ascii="Book Antiqua" w:eastAsia="Book Antiqua" w:hAnsi="Book Antiqua" w:cs="Book Antiqua"/>
          <w:color w:val="000000"/>
        </w:rPr>
        <w:t>Currently,</w:t>
      </w:r>
      <w:r w:rsidR="00722719">
        <w:rPr>
          <w:rFonts w:ascii="Book Antiqua" w:eastAsia="Book Antiqua" w:hAnsi="Book Antiqua" w:cs="Book Antiqua"/>
          <w:color w:val="000000"/>
        </w:rPr>
        <w:t xml:space="preserve"> </w:t>
      </w:r>
      <w:r w:rsidR="00CE039B">
        <w:rPr>
          <w:rFonts w:ascii="Book Antiqua" w:eastAsia="Book Antiqua" w:hAnsi="Book Antiqua" w:cs="Book Antiqua"/>
          <w:color w:val="000000"/>
        </w:rPr>
        <w:t>there is</w:t>
      </w:r>
      <w:r w:rsidR="00D73132">
        <w:rPr>
          <w:rFonts w:ascii="Book Antiqua" w:eastAsia="Book Antiqua" w:hAnsi="Book Antiqua" w:cs="Book Antiqua"/>
          <w:color w:val="000000"/>
        </w:rPr>
        <w:t xml:space="preserve"> not </w:t>
      </w:r>
      <w:r w:rsidR="00CE039B">
        <w:rPr>
          <w:rFonts w:ascii="Book Antiqua" w:eastAsia="Book Antiqua" w:hAnsi="Book Antiqua" w:cs="Book Antiqua"/>
          <w:color w:val="000000"/>
        </w:rPr>
        <w:t>enough information 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22719" w:rsidRPr="00FA5C95">
        <w:rPr>
          <w:rFonts w:ascii="Book Antiqua" w:eastAsia="Book Antiqua" w:hAnsi="Book Antiqua" w:cs="Book Antiqua"/>
          <w:color w:val="000000"/>
        </w:rPr>
        <w:t xml:space="preserve">tumor </w:t>
      </w:r>
      <w:r w:rsidRPr="00FA5C95">
        <w:rPr>
          <w:rFonts w:ascii="Book Antiqua" w:eastAsia="Book Antiqua" w:hAnsi="Book Antiqua" w:cs="Book Antiqua"/>
          <w:color w:val="000000"/>
        </w:rPr>
        <w:t>pathogene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ca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ur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li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w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estig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t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amewor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rn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laborations.</w:t>
      </w:r>
    </w:p>
    <w:p w14:paraId="4E37CD9F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DD8295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ery</w:t>
      </w:r>
    </w:p>
    <w:p w14:paraId="78B80ED4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81DDBB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Khos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d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p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y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um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view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s</w:t>
      </w:r>
    </w:p>
    <w:p w14:paraId="3C83E443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AD8A8D2" w14:textId="3D72194C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386C12" w:rsidRPr="00FA5C9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non-specif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r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gue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e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spic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m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duoden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g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inst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DA5BEB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>Since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AD378C">
        <w:rPr>
          <w:rFonts w:ascii="Book Antiqua" w:eastAsia="Book Antiqua" w:hAnsi="Book Antiqua" w:cs="Book Antiqua"/>
          <w:color w:val="000000"/>
        </w:rPr>
        <w:t xml:space="preserve"> is rare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46995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pauc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po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n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u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pe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is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rehensive</w:t>
      </w:r>
      <w:r w:rsidR="00AD378C">
        <w:rPr>
          <w:rFonts w:ascii="Book Antiqua" w:eastAsia="Book Antiqua" w:hAnsi="Book Antiqua" w:cs="Book Antiqua"/>
          <w:color w:val="000000"/>
        </w:rPr>
        <w:t>ly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54D148E5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BE65367" w14:textId="77777777" w:rsidR="00A77B3E" w:rsidRPr="00FA5C95" w:rsidRDefault="00FA5C95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EC3E56"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E1A8AEE" w14:textId="077F6B18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nge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i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ges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itu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ng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</w:t>
      </w:r>
      <w:r w:rsidR="000D42B8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ng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s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the length of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itu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9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sorp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fa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-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um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sorp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tei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pids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bohyd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ynth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tam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12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ldwid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cad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tim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ow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0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BA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40%)</w:t>
      </w:r>
      <w:r w:rsidR="000D42B8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uroendocr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40%)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D42B8">
        <w:rPr>
          <w:rFonts w:ascii="Book Antiqua" w:eastAsia="Book Antiqua" w:hAnsi="Book Antiqua" w:cs="Book Antiqua"/>
          <w:color w:val="000000"/>
        </w:rPr>
        <w:t xml:space="preserve">with </w:t>
      </w:r>
      <w:r w:rsidRPr="00FA5C95">
        <w:rPr>
          <w:rFonts w:ascii="Book Antiqua" w:eastAsia="Book Antiqua" w:hAnsi="Book Antiqua" w:cs="Book Antiqua"/>
          <w:color w:val="000000"/>
        </w:rPr>
        <w:t>oth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o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o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rc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Since SBA is a rare cance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ens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ar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a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n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(CRC) </w:t>
      </w:r>
      <w:r w:rsidRPr="00FA5C95">
        <w:rPr>
          <w:rFonts w:ascii="Book Antiqua" w:eastAsia="Book Antiqua" w:hAnsi="Book Antiqua" w:cs="Book Antiqua"/>
          <w:color w:val="000000"/>
        </w:rPr>
        <w:t>desp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</w:t>
      </w:r>
      <w:r w:rsidR="00DD0E0B">
        <w:rPr>
          <w:rFonts w:ascii="Book Antiqua" w:eastAsia="Book Antiqua" w:hAnsi="Book Antiqua" w:cs="Book Antiqua"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fi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ligh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ettin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it may not be possible to treat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n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CRC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7C7778">
        <w:rPr>
          <w:rFonts w:ascii="Book Antiqua" w:eastAsia="Book Antiqua" w:hAnsi="Book Antiqua" w:cs="Book Antiqua"/>
          <w:color w:val="000000"/>
        </w:rPr>
        <w:t xml:space="preserve"> will foc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u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ie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tiopathogenes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.</w:t>
      </w:r>
    </w:p>
    <w:p w14:paraId="6B50B7AE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12A38BA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pidemiology</w:t>
      </w:r>
    </w:p>
    <w:p w14:paraId="2730EF1E" w14:textId="0EE1404B" w:rsidR="00A77B3E" w:rsidRPr="00FA5C95" w:rsidRDefault="00DD0E0B" w:rsidP="00FA5C9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ccording 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 xml:space="preserve">(US) </w:t>
      </w:r>
      <w:r w:rsidR="00EC3E56" w:rsidRPr="00FA5C95">
        <w:rPr>
          <w:rFonts w:ascii="Book Antiqua" w:eastAsia="Book Antiqua" w:hAnsi="Book Antiqua" w:cs="Book Antiqua"/>
          <w:color w:val="000000"/>
        </w:rPr>
        <w:t>N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atab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a </w:t>
      </w:r>
      <w:r w:rsidR="00EC3E56" w:rsidRPr="00FA5C95">
        <w:rPr>
          <w:rFonts w:ascii="Book Antiqua" w:eastAsia="Book Antiqua" w:hAnsi="Book Antiqua" w:cs="Book Antiqua"/>
          <w:color w:val="000000"/>
        </w:rPr>
        <w:t>rap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i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23A5B">
        <w:rPr>
          <w:rFonts w:ascii="Book Antiqua" w:eastAsia="Book Antiqua" w:hAnsi="Book Antiqua" w:cs="Book Antiqua"/>
          <w:color w:val="000000"/>
        </w:rPr>
        <w:t>small bowel tumors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1.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ses/mill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97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23A5B">
        <w:rPr>
          <w:rFonts w:ascii="Book Antiqua" w:eastAsia="Book Antiqua" w:hAnsi="Book Antiqua" w:cs="Book Antiqua"/>
          <w:color w:val="000000"/>
        </w:rPr>
        <w:t>22.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ses/mill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23A5B">
        <w:rPr>
          <w:rFonts w:ascii="Book Antiqua" w:eastAsia="Book Antiqua" w:hAnsi="Book Antiqua" w:cs="Book Antiqua"/>
          <w:color w:val="000000"/>
        </w:rPr>
        <w:t>2004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EC3E56" w:rsidRPr="00FA5C95">
        <w:rPr>
          <w:rFonts w:ascii="Book Antiqua" w:eastAsia="Book Antiqua" w:hAnsi="Book Antiqua" w:cs="Book Antiqua"/>
          <w:color w:val="000000"/>
        </w:rPr>
        <w:t>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ife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velop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</w:t>
      </w:r>
      <w:r w:rsidR="007C7778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</w:t>
      </w:r>
      <w:r w:rsidR="00EC3E56"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0.3%</w:t>
      </w:r>
      <w:r>
        <w:rPr>
          <w:rFonts w:ascii="Book Antiqua" w:eastAsia="Book Antiqua" w:hAnsi="Book Antiqua" w:cs="Book Antiqua"/>
          <w:color w:val="000000"/>
        </w:rPr>
        <w:t xml:space="preserve"> in 2015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 this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</w:t>
      </w:r>
      <w:r w:rsidR="00EC3E56"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>-</w:t>
      </w:r>
      <w:r w:rsidR="00EC3E56"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i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 risk of develop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7C7778">
        <w:rPr>
          <w:rFonts w:ascii="Book Antiqua" w:eastAsia="Book Antiqua" w:hAnsi="Book Antiqua" w:cs="Book Antiqua"/>
          <w:color w:val="000000"/>
        </w:rPr>
        <w:t>CRC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ri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eric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>sh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proportion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>gender affliction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4.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3.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ome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pective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eric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i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63668">
        <w:rPr>
          <w:rFonts w:ascii="Book Antiqua" w:eastAsia="Book Antiqua" w:hAnsi="Book Antiqua" w:cs="Book Antiqua"/>
          <w:color w:val="000000"/>
        </w:rPr>
        <w:t>are</w:t>
      </w:r>
      <w:r w:rsidR="00F63668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ik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agnosed</w:t>
      </w:r>
      <w:r w:rsidR="007C7778">
        <w:rPr>
          <w:rFonts w:ascii="Book Antiqua" w:eastAsia="Book Antiqua" w:hAnsi="Book Antiqua" w:cs="Book Antiqua"/>
          <w:color w:val="000000"/>
        </w:rPr>
        <w:t xml:space="preserve"> with SBA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nstit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ntrib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17B3">
        <w:rPr>
          <w:rFonts w:ascii="Book Antiqua" w:eastAsia="Book Antiqua" w:hAnsi="Book Antiqua" w:cs="Book Antiqua"/>
          <w:color w:val="000000"/>
        </w:rPr>
        <w:t xml:space="preserve">to </w:t>
      </w:r>
      <w:r w:rsidR="00EC3E56" w:rsidRPr="00FA5C95">
        <w:rPr>
          <w:rFonts w:ascii="Book Antiqua" w:eastAsia="Book Antiqua" w:hAnsi="Book Antiqua" w:cs="Book Antiqua"/>
          <w:color w:val="000000"/>
        </w:rPr>
        <w:t>3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0%</w:t>
      </w:r>
      <w:r w:rsidR="00D317B3">
        <w:rPr>
          <w:rFonts w:ascii="Book Antiqua" w:eastAsia="Book Antiqua" w:hAnsi="Book Antiqua" w:cs="Book Antiqua"/>
          <w:color w:val="000000"/>
        </w:rPr>
        <w:t xml:space="preserve"> of SB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pectively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di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r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6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yea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8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bo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yea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lativ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al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rel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isk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.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al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lastRenderedPageBreak/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emale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5,6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>SBA</w:t>
      </w:r>
      <w:r w:rsidR="00CB0951">
        <w:rPr>
          <w:rFonts w:ascii="Book Antiqua" w:eastAsia="Book Antiqua" w:hAnsi="Book Antiqua" w:cs="Book Antiqua"/>
          <w:color w:val="000000"/>
        </w:rPr>
        <w:t xml:space="preserve"> is</w:t>
      </w:r>
      <w:r w:rsidR="0019409D">
        <w:rPr>
          <w:rFonts w:ascii="Book Antiqua" w:eastAsia="Book Antiqua" w:hAnsi="Book Antiqua" w:cs="Book Antiqua"/>
          <w:color w:val="000000"/>
        </w:rPr>
        <w:t xml:space="preserve"> mostly </w:t>
      </w:r>
      <w:r w:rsidR="00EC3E56" w:rsidRPr="00FA5C95">
        <w:rPr>
          <w:rFonts w:ascii="Book Antiqua" w:eastAsia="Book Antiqua" w:hAnsi="Book Antiqua" w:cs="Book Antiqua"/>
          <w:color w:val="000000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 xml:space="preserve">the </w:t>
      </w:r>
      <w:r w:rsidR="00EC3E56" w:rsidRPr="00FA5C95">
        <w:rPr>
          <w:rFonts w:ascii="Book Antiqua" w:eastAsia="Book Antiqua" w:hAnsi="Book Antiqua" w:cs="Book Antiqua"/>
          <w:color w:val="000000"/>
        </w:rPr>
        <w:t>l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19409D">
        <w:rPr>
          <w:rFonts w:ascii="Book Antiqua" w:eastAsia="Book Antiqua" w:hAnsi="Book Antiqua" w:cs="Book Antiqua"/>
          <w:color w:val="000000"/>
        </w:rPr>
        <w:t>. 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ighligh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 xml:space="preserve">that SBA </w:t>
      </w:r>
      <w:r w:rsidR="00CB0951">
        <w:rPr>
          <w:rFonts w:ascii="Book Antiqua" w:eastAsia="Book Antiqua" w:hAnsi="Book Antiqua" w:cs="Book Antiqua"/>
          <w:color w:val="000000"/>
        </w:rPr>
        <w:t>is</w:t>
      </w:r>
      <w:r w:rsidR="0019409D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icult</w:t>
      </w:r>
      <w:r w:rsidR="0019409D">
        <w:rPr>
          <w:rFonts w:ascii="Book Antiqua" w:eastAsia="Book Antiqua" w:hAnsi="Book Antiqua" w:cs="Book Antiqua"/>
          <w:color w:val="000000"/>
        </w:rPr>
        <w:t xml:space="preserve"> 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agnos</w:t>
      </w:r>
      <w:r w:rsidR="0019409D">
        <w:rPr>
          <w:rFonts w:ascii="Book Antiqua" w:eastAsia="Book Antiqua" w:hAnsi="Book Antiqua" w:cs="Book Antiqua"/>
          <w:color w:val="000000"/>
        </w:rPr>
        <w:t>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nlighten</w:t>
      </w:r>
      <w:r w:rsidR="0019409D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a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creen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gra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 xml:space="preserve">the </w:t>
      </w:r>
      <w:r w:rsidR="00EC3E56" w:rsidRPr="00FA5C95">
        <w:rPr>
          <w:rFonts w:ascii="Book Antiqua" w:eastAsia="Book Antiqua" w:hAnsi="Book Antiqua" w:cs="Book Antiqua"/>
          <w:color w:val="000000"/>
        </w:rPr>
        <w:t>high</w:t>
      </w:r>
      <w:r w:rsidR="0019409D">
        <w:rPr>
          <w:rFonts w:ascii="Book Antiqua" w:eastAsia="Book Antiqua" w:hAnsi="Book Antiqua" w:cs="Book Antiqua"/>
          <w:color w:val="000000"/>
        </w:rPr>
        <w:t>-</w:t>
      </w:r>
      <w:r w:rsidR="00EC3E56"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dividuals.</w:t>
      </w:r>
    </w:p>
    <w:p w14:paraId="1B5211E4" w14:textId="1CCA697A" w:rsidR="00A77B3E" w:rsidRPr="00FA5C95" w:rsidRDefault="00EC3E56" w:rsidP="00FA5C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B0951">
        <w:rPr>
          <w:rFonts w:ascii="Book Antiqua" w:eastAsia="Book Antiqua" w:hAnsi="Book Antiqua" w:cs="Book Antiqua"/>
          <w:color w:val="000000"/>
        </w:rPr>
        <w:t xml:space="preserve">and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B0951">
        <w:rPr>
          <w:rFonts w:ascii="Book Antiqua" w:eastAsia="Book Antiqua" w:hAnsi="Book Antiqua" w:cs="Book Antiqua"/>
          <w:color w:val="000000"/>
        </w:rPr>
        <w:t xml:space="preserve">symptom is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eno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o-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84%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54%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ai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gges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B0951" w:rsidRPr="00FA5C95">
        <w:rPr>
          <w:rFonts w:ascii="Book Antiqua" w:eastAsia="Book Antiqua" w:hAnsi="Book Antiqua" w:cs="Book Antiqua"/>
          <w:color w:val="000000"/>
        </w:rPr>
        <w:t xml:space="preserve">both </w:t>
      </w:r>
      <w:r w:rsidRPr="00FA5C95">
        <w:rPr>
          <w:rFonts w:ascii="Book Antiqua" w:eastAsia="Book Antiqua" w:hAnsi="Book Antiqua" w:cs="Book Antiqua"/>
          <w:color w:val="000000"/>
        </w:rPr>
        <w:t>ste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eeding.</w:t>
      </w:r>
    </w:p>
    <w:p w14:paraId="36850FF3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9C1B8F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tiology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athophysiology</w:t>
      </w:r>
    </w:p>
    <w:p w14:paraId="07E2A857" w14:textId="25B96A2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72915">
        <w:rPr>
          <w:rFonts w:ascii="Book Antiqua" w:eastAsia="Book Antiqua" w:hAnsi="Book Antiqua" w:cs="Book Antiqua"/>
          <w:color w:val="000000"/>
        </w:rPr>
        <w:t>CRC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07F7">
        <w:rPr>
          <w:rFonts w:ascii="Book Antiqua" w:eastAsia="Book Antiqua" w:hAnsi="Book Antiqua" w:cs="Book Antiqua"/>
          <w:color w:val="000000"/>
        </w:rPr>
        <w:t>evaluating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07F7">
        <w:rPr>
          <w:rFonts w:ascii="Book Antiqua" w:eastAsia="Book Antiqua" w:hAnsi="Book Antiqua" w:cs="Book Antiqua"/>
          <w:color w:val="000000"/>
        </w:rPr>
        <w:t>lacking</w:t>
      </w:r>
      <w:r w:rsidR="00BA07F7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7560D">
        <w:rPr>
          <w:rFonts w:ascii="Book Antiqua" w:eastAsia="Book Antiqua" w:hAnsi="Book Antiqua" w:cs="Book Antiqua"/>
          <w:color w:val="000000"/>
        </w:rPr>
        <w:t xml:space="preserve">seen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iment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BA07F7">
        <w:rPr>
          <w:rFonts w:ascii="Book Antiqua" w:eastAsia="Book Antiqua" w:hAnsi="Book Antiqua" w:cs="Book Antiqua"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ok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coh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ump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7560D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or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ump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fin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bohydrat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at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ok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o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7560D">
        <w:rPr>
          <w:rFonts w:ascii="Book Antiqua" w:eastAsia="Book Antiqua" w:hAnsi="Book Antiqua" w:cs="Book Antiqua"/>
          <w:color w:val="000000"/>
        </w:rPr>
        <w:t>to</w:t>
      </w:r>
      <w:r w:rsidR="0057560D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a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ff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getabl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tectiv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1D60D0B3" w14:textId="780A6AE0" w:rsidR="00A77B3E" w:rsidRPr="00FA5C95" w:rsidRDefault="0020349E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Since SBA is a rare disease, </w:t>
      </w:r>
      <w:r w:rsidR="00E33B89">
        <w:rPr>
          <w:rFonts w:ascii="Book Antiqua" w:eastAsia="Book Antiqua" w:hAnsi="Book Antiqua" w:cs="Book Antiqua"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t has been difficult to construct a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ypothes</w:t>
      </w:r>
      <w:r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gar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its </w:t>
      </w:r>
      <w:r w:rsidR="00EC3E56" w:rsidRPr="00FA5C95">
        <w:rPr>
          <w:rFonts w:ascii="Book Antiqua" w:eastAsia="Book Antiqua" w:hAnsi="Book Antiqua" w:cs="Book Antiqua"/>
          <w:color w:val="000000"/>
        </w:rPr>
        <w:t>pathogene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 t</w:t>
      </w:r>
      <w:r w:rsidR="00EC3E56" w:rsidRPr="00FA5C95">
        <w:rPr>
          <w:rFonts w:ascii="Book Antiqua" w:eastAsia="Book Antiqua" w:hAnsi="Book Antiqua" w:cs="Book Antiqua"/>
          <w:color w:val="000000"/>
        </w:rPr>
        <w:t>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b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ypothe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p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urno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pitheli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ccumu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ene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am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33B89">
        <w:rPr>
          <w:rFonts w:ascii="Book Antiqua" w:eastAsia="Book Antiqua" w:hAnsi="Book Antiqua" w:cs="Book Antiqua"/>
          <w:color w:val="000000"/>
        </w:rPr>
        <w:t xml:space="preserve">and </w:t>
      </w:r>
      <w:r w:rsidR="00EC3E56" w:rsidRPr="00FA5C95">
        <w:rPr>
          <w:rFonts w:ascii="Book Antiqua" w:eastAsia="Book Antiqua" w:hAnsi="Book Antiqua" w:cs="Book Antiqua"/>
          <w:color w:val="000000"/>
        </w:rPr>
        <w:t>incre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o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l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re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mmu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eilla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33B89">
        <w:rPr>
          <w:rFonts w:ascii="Book Antiqua" w:eastAsia="Book Antiqua" w:hAnsi="Book Antiqua" w:cs="Book Antiqua"/>
          <w:color w:val="000000"/>
        </w:rPr>
        <w:t>On the other hand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he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33B89">
        <w:rPr>
          <w:rFonts w:ascii="Book Antiqua" w:eastAsia="Book Antiqua" w:hAnsi="Book Antiqua" w:cs="Book Antiqua"/>
          <w:color w:val="000000"/>
        </w:rPr>
        <w:t xml:space="preserve">the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low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xpos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gen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p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ransi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l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kal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lieu</w:t>
      </w:r>
      <w:r w:rsidR="00E33B89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a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acter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grad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pitheli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rr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croso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nzymes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vari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ydroxylases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te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ain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os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gen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</w:p>
    <w:p w14:paraId="26331442" w14:textId="67261300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oradic</w:t>
      </w:r>
      <w:r w:rsidR="00110694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re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her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n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mil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mat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sis</w:t>
      </w:r>
      <w:r w:rsidR="00110694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utz-Jeghe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10694">
        <w:rPr>
          <w:rFonts w:ascii="Book Antiqua" w:eastAsia="Book Antiqua" w:hAnsi="Book Antiqua" w:cs="Book Antiqua"/>
          <w:color w:val="000000"/>
        </w:rPr>
        <w:t>The m</w:t>
      </w:r>
      <w:r w:rsidRPr="00FA5C95">
        <w:rPr>
          <w:rFonts w:ascii="Book Antiqua" w:eastAsia="Book Antiqua" w:hAnsi="Book Antiqua" w:cs="Book Antiqua"/>
          <w:color w:val="000000"/>
        </w:rPr>
        <w:t>ajo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orad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457DE">
        <w:rPr>
          <w:rFonts w:ascii="Book Antiqua" w:eastAsia="Book Antiqua" w:hAnsi="Book Antiqua" w:cs="Book Antiqua"/>
          <w:color w:val="000000"/>
        </w:rPr>
        <w:t xml:space="preserve">inflammatory bowel diseases </w:t>
      </w:r>
      <w:r w:rsidR="003349A0">
        <w:rPr>
          <w:rFonts w:ascii="Book Antiqua" w:eastAsia="Book Antiqua" w:hAnsi="Book Antiqua" w:cs="Book Antiqua"/>
          <w:color w:val="000000"/>
        </w:rPr>
        <w:t xml:space="preserve">(IBD) </w:t>
      </w:r>
      <w:r w:rsidR="001457DE">
        <w:rPr>
          <w:rFonts w:ascii="Book Antiqua" w:eastAsia="Book Antiqua" w:hAnsi="Book Antiqua" w:cs="Book Antiqua"/>
          <w:color w:val="000000"/>
        </w:rPr>
        <w:t xml:space="preserve">like the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lia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C7A1C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</w:t>
      </w:r>
      <w:r w:rsidR="00AC7A1C">
        <w:rPr>
          <w:rFonts w:ascii="Book Antiqua" w:eastAsia="Book Antiqua" w:hAnsi="Book Antiqua" w:cs="Book Antiqua"/>
          <w:color w:val="000000"/>
        </w:rPr>
        <w:t xml:space="preserve"> showed 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C7A1C">
        <w:rPr>
          <w:rFonts w:ascii="Book Antiqua" w:eastAsia="Book Antiqua" w:hAnsi="Book Antiqua" w:cs="Book Antiqua"/>
          <w:color w:val="000000"/>
        </w:rPr>
        <w:t xml:space="preserve">the </w:t>
      </w:r>
      <w:r w:rsidR="00AC7A1C" w:rsidRPr="00FA5C95">
        <w:rPr>
          <w:rFonts w:ascii="Book Antiqua" w:eastAsia="Book Antiqua" w:hAnsi="Book Antiqua" w:cs="Book Antiqua"/>
          <w:color w:val="000000"/>
        </w:rPr>
        <w:t xml:space="preserve">relative risk </w:t>
      </w:r>
      <w:r w:rsidR="00AC7A1C">
        <w:rPr>
          <w:rFonts w:ascii="Book Antiqua" w:eastAsia="Book Antiqua" w:hAnsi="Book Antiqua" w:cs="Book Antiqua"/>
          <w:color w:val="000000"/>
        </w:rPr>
        <w:t>of developing SBA in 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C7A1C">
        <w:rPr>
          <w:rFonts w:ascii="Book Antiqua" w:eastAsia="Book Antiqua" w:hAnsi="Book Antiqua" w:cs="Book Antiqua"/>
          <w:color w:val="000000"/>
        </w:rPr>
        <w:t xml:space="preserve">was </w:t>
      </w:r>
      <w:r w:rsidRPr="00FA5C95">
        <w:rPr>
          <w:rFonts w:ascii="Book Antiqua" w:eastAsia="Book Antiqua" w:hAnsi="Book Antiqua" w:cs="Book Antiqua"/>
          <w:color w:val="000000"/>
        </w:rPr>
        <w:t>33.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ea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pul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 xml:space="preserve">increased SBA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>could be due 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4D4858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 xml:space="preserve">(with </w:t>
      </w:r>
      <w:r w:rsidRPr="00FA5C95">
        <w:rPr>
          <w:rFonts w:ascii="Book Antiqua" w:eastAsia="Book Antiqua" w:hAnsi="Book Antiqua" w:cs="Book Antiqua"/>
          <w:color w:val="000000"/>
        </w:rPr>
        <w:t>approxim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 xml:space="preserve">risk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ears</w:t>
      </w:r>
      <w:r w:rsidR="004D4858">
        <w:rPr>
          <w:rFonts w:ascii="Book Antiqua" w:eastAsia="Book Antiqua" w:hAnsi="Book Antiqua" w:cs="Book Antiqua"/>
          <w:color w:val="000000"/>
        </w:rPr>
        <w:t>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522EB6" w:rsidRPr="00FA5C95">
        <w:rPr>
          <w:rFonts w:ascii="Book Antiqua" w:hAnsi="Book Antiqua" w:cs="Book Antiqua"/>
          <w:color w:val="000000"/>
          <w:vertAlign w:val="superscript"/>
          <w:lang w:eastAsia="zh-CN"/>
        </w:rPr>
        <w:t>-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velop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bate</w:t>
      </w:r>
      <w:r w:rsidR="009773DA">
        <w:rPr>
          <w:rFonts w:ascii="Book Antiqua" w:eastAsia="Book Antiqua" w:hAnsi="Book Antiqua" w:cs="Book Antiqua"/>
          <w:color w:val="000000"/>
        </w:rPr>
        <w:t>able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der</w:t>
      </w:r>
      <w:r w:rsidR="009A22F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xi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-mercaptopurin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rticosteroid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zathiopr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NF-alph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tibodi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773DA">
        <w:rPr>
          <w:rFonts w:ascii="Book Antiqua" w:eastAsia="Book Antiqua" w:hAnsi="Book Antiqua" w:cs="Book Antiqua"/>
          <w:color w:val="000000"/>
        </w:rPr>
        <w:t xml:space="preserve">and </w:t>
      </w:r>
      <w:r w:rsidRPr="00FA5C95">
        <w:rPr>
          <w:rFonts w:ascii="Book Antiqua" w:eastAsia="Book Antiqua" w:hAnsi="Book Antiqua" w:cs="Book Antiqua"/>
          <w:color w:val="000000"/>
        </w:rPr>
        <w:t>young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9773DA">
        <w:rPr>
          <w:rFonts w:ascii="Book Antiqua" w:eastAsia="Book Antiqua" w:hAnsi="Book Antiqua" w:cs="Book Antiqua"/>
          <w:color w:val="000000"/>
        </w:rPr>
        <w:t>. A</w:t>
      </w:r>
      <w:r w:rsidRPr="00FA5C95">
        <w:rPr>
          <w:rFonts w:ascii="Book Antiqua" w:eastAsia="Book Antiqua" w:hAnsi="Book Antiqua" w:cs="Book Antiqua"/>
          <w:color w:val="000000"/>
        </w:rPr>
        <w:t>ll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9773DA">
        <w:rPr>
          <w:rFonts w:ascii="Book Antiqua" w:eastAsia="Book Antiqua" w:hAnsi="Book Antiqua" w:cs="Book Antiqua"/>
          <w:color w:val="000000"/>
        </w:rPr>
        <w:t>these risk 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id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h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</w:p>
    <w:p w14:paraId="109CE86B" w14:textId="705A6CD1" w:rsidR="00A77B3E" w:rsidRPr="00FA5C95" w:rsidRDefault="00025942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A study found that </w:t>
      </w:r>
      <w:r w:rsidRPr="00FA5C95">
        <w:rPr>
          <w:rFonts w:ascii="Book Antiqua" w:eastAsia="Book Antiqua" w:hAnsi="Book Antiqua" w:cs="Book Antiqua"/>
          <w:color w:val="000000"/>
        </w:rPr>
        <w:t xml:space="preserve">DNA copy number </w:t>
      </w:r>
      <w:r>
        <w:rPr>
          <w:rFonts w:ascii="Book Antiqua" w:eastAsia="Book Antiqua" w:hAnsi="Book Antiqua" w:cs="Book Antiqua"/>
          <w:color w:val="000000"/>
        </w:rPr>
        <w:t xml:space="preserve">aberrations seen in SBA </w:t>
      </w:r>
      <w:r w:rsidR="00EC3E56"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C550E">
        <w:rPr>
          <w:rFonts w:ascii="Book Antiqua" w:eastAsia="Book Antiqua" w:hAnsi="Book Antiqua" w:cs="Book Antiqua"/>
          <w:color w:val="000000"/>
        </w:rPr>
        <w:t>CRC</w:t>
      </w:r>
      <w:r w:rsidR="00EC3E56"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C3E56" w:rsidRPr="00FA5C95">
        <w:rPr>
          <w:rFonts w:ascii="Book Antiqua" w:eastAsia="Book Antiqua" w:hAnsi="Book Antiqua" w:cs="Book Antiqua"/>
          <w:color w:val="000000"/>
        </w:rPr>
        <w:t>cancer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ficien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65F4B" w:rsidRPr="00FA5C95">
        <w:rPr>
          <w:rFonts w:ascii="Book Antiqua" w:eastAsia="Book Antiqua" w:hAnsi="Book Antiqua" w:cs="Book Antiqua"/>
          <w:color w:val="000000"/>
        </w:rPr>
        <w:t>characteriz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crosatell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stability</w:t>
      </w:r>
      <w:r w:rsidR="006642F2">
        <w:rPr>
          <w:rFonts w:ascii="Book Antiqua" w:eastAsia="Book Antiqua" w:hAnsi="Book Antiqua" w:cs="Book Antiqua"/>
          <w:color w:val="000000"/>
        </w:rPr>
        <w:t xml:space="preserve"> (MSI)</w:t>
      </w:r>
      <w:r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5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%</w:t>
      </w:r>
      <w:r w:rsidR="00EC3E56" w:rsidRPr="00FA5C95">
        <w:rPr>
          <w:rFonts w:ascii="Book Antiqua" w:eastAsia="Book Antiqua" w:hAnsi="Book Antiqua" w:cs="Book Antiqua"/>
          <w:color w:val="000000"/>
        </w:rPr>
        <w:t>-35%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C550E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7,18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h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vol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>
        <w:rPr>
          <w:rFonts w:ascii="Book Antiqua" w:eastAsia="Book Antiqua" w:hAnsi="Book Antiqua" w:cs="Book Antiqua"/>
          <w:color w:val="000000"/>
        </w:rPr>
        <w:t xml:space="preserve">SBA and CRC </w:t>
      </w:r>
      <w:r w:rsidR="002E08E9">
        <w:rPr>
          <w:rFonts w:ascii="Book Antiqua" w:eastAsia="Book Antiqua" w:hAnsi="Book Antiqua" w:cs="Book Antiqua"/>
          <w:color w:val="000000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8q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53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9,20]</w:t>
      </w:r>
      <w:r w:rsidR="00F71528">
        <w:rPr>
          <w:rFonts w:ascii="Book Antiqua" w:eastAsia="Book Antiqua" w:hAnsi="Book Antiqua" w:cs="Book Antiqua"/>
          <w:color w:val="000000"/>
        </w:rPr>
        <w:t xml:space="preserve">,and </w:t>
      </w:r>
      <w:r w:rsidR="00EC3E56" w:rsidRPr="00FA5C95">
        <w:rPr>
          <w:rFonts w:ascii="Book Antiqua" w:eastAsia="Book Antiqua" w:hAnsi="Book Antiqua" w:cs="Book Antiqua"/>
          <w:color w:val="000000"/>
        </w:rPr>
        <w:t>relativ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ow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AP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0</w:t>
      </w:r>
      <w:r w:rsidR="003737FD">
        <w:rPr>
          <w:rFonts w:ascii="Book Antiqua" w:eastAsia="Book Antiqua" w:hAnsi="Book Antiqua" w:cs="Book Antiqua"/>
          <w:color w:val="000000"/>
        </w:rPr>
        <w:t>%</w:t>
      </w:r>
      <w:r w:rsidR="00EC3E56" w:rsidRPr="00FA5C95">
        <w:rPr>
          <w:rFonts w:ascii="Book Antiqua" w:eastAsia="Book Antiqua" w:hAnsi="Book Antiqua" w:cs="Book Antiqua"/>
          <w:color w:val="000000"/>
        </w:rPr>
        <w:t>-27%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a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 w:rsidRPr="00AB474D">
        <w:rPr>
          <w:rFonts w:ascii="Book Antiqua" w:eastAsia="Book Antiqua" w:hAnsi="Book Antiqua" w:cs="Book Antiqua"/>
          <w:i/>
          <w:iCs/>
          <w:color w:val="000000"/>
        </w:rPr>
        <w:t>APC</w:t>
      </w:r>
      <w:r w:rsidR="00F71528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</w:t>
      </w:r>
      <w:r w:rsidR="00F71528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>
        <w:rPr>
          <w:rFonts w:ascii="Book Antiqua" w:eastAsia="Book Antiqua" w:hAnsi="Book Antiqua" w:cs="Book Antiqua"/>
          <w:color w:val="000000"/>
        </w:rPr>
        <w:t>could be responsible for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e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>
        <w:rPr>
          <w:rFonts w:ascii="Book Antiqua" w:eastAsia="Book Antiqua" w:hAnsi="Book Antiqua" w:cs="Book Antiqua"/>
          <w:color w:val="000000"/>
        </w:rPr>
        <w:t>CRC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cent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rehens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eno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monstr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14E82">
        <w:rPr>
          <w:rFonts w:ascii="Book Antiqua" w:eastAsia="Book Antiqua" w:hAnsi="Book Antiqua" w:cs="Book Antiqua"/>
          <w:color w:val="000000"/>
        </w:rPr>
        <w:t xml:space="preserve">that it is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lecula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ncer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requ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ene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94777">
        <w:rPr>
          <w:rFonts w:ascii="Book Antiqua" w:eastAsia="Book Antiqua" w:hAnsi="Book Antiqua" w:cs="Book Antiqua"/>
          <w:color w:val="000000"/>
        </w:rPr>
        <w:t xml:space="preserve">in SBA </w:t>
      </w:r>
      <w:r w:rsidR="00EC3E56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e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A0EBE">
        <w:rPr>
          <w:rFonts w:ascii="Book Antiqua" w:eastAsia="Book Antiqua" w:hAnsi="Book Antiqua" w:cs="Book Antiqua"/>
          <w:color w:val="000000"/>
        </w:rPr>
        <w:t>from that 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70CB8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APC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7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76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CDKN2A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4.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.6%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3.6</w:t>
      </w:r>
      <w:r w:rsidR="00E70CB8">
        <w:rPr>
          <w:rFonts w:ascii="Book Antiqua" w:eastAsia="Book Antiqua" w:hAnsi="Book Antiqua" w:cs="Book Antiqua"/>
          <w:color w:val="000000"/>
        </w:rPr>
        <w:t>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D1A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4.2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SMAD4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7.4</w:t>
      </w:r>
      <w:r w:rsidR="00E70CB8">
        <w:rPr>
          <w:rFonts w:ascii="Book Antiqua" w:eastAsia="Book Antiqua" w:hAnsi="Book Antiqua" w:cs="Book Antiqua"/>
          <w:color w:val="000000"/>
        </w:rPr>
        <w:t>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D1A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.2%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ou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BRA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A0EBE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7.6</w:t>
      </w:r>
      <w:r w:rsidR="00E70CB8">
        <w:rPr>
          <w:rFonts w:ascii="Book Antiqua" w:eastAsia="Book Antiqua" w:hAnsi="Book Antiqua" w:cs="Book Antiqua"/>
          <w:color w:val="000000"/>
        </w:rPr>
        <w:t>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9.1%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V600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requ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A0EBE">
        <w:rPr>
          <w:rFonts w:ascii="Book Antiqua" w:eastAsia="Book Antiqua" w:hAnsi="Book Antiqua" w:cs="Book Antiqua"/>
          <w:color w:val="000000"/>
        </w:rPr>
        <w:t>(</w:t>
      </w:r>
      <w:r w:rsidR="00EC3E56"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0.3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BRAF</w:t>
      </w:r>
      <w:r w:rsidR="00EC3E56" w:rsidRPr="00FA5C95">
        <w:rPr>
          <w:rFonts w:ascii="Book Antiqua" w:eastAsia="Book Antiqua" w:hAnsi="Book Antiqua" w:cs="Book Antiqua"/>
          <w:color w:val="000000"/>
        </w:rPr>
        <w:t>-mut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3A0EBE">
        <w:rPr>
          <w:rFonts w:ascii="Book Antiqua" w:eastAsia="Book Antiqua" w:hAnsi="Book Antiqua" w:cs="Book Antiqua"/>
          <w:color w:val="000000"/>
        </w:rPr>
        <w:t>)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0509A">
        <w:rPr>
          <w:rFonts w:ascii="Book Antiqua" w:eastAsia="Book Antiqua" w:hAnsi="Book Antiqua" w:cs="Book Antiqua"/>
          <w:color w:val="000000"/>
        </w:rPr>
        <w:t xml:space="preserve">SBAs showed high </w:t>
      </w:r>
      <w:r w:rsidR="005804D5" w:rsidRPr="00AB474D">
        <w:rPr>
          <w:rFonts w:ascii="Book Antiqua" w:eastAsia="Book Antiqua" w:hAnsi="Book Antiqua" w:cs="Book Antiqua"/>
          <w:i/>
          <w:iCs/>
          <w:color w:val="000000"/>
        </w:rPr>
        <w:t>human epidermal growth factor receptor</w:t>
      </w:r>
      <w:r w:rsidR="005804D5" w:rsidRPr="005804D5">
        <w:rPr>
          <w:rFonts w:ascii="Book Antiqua" w:eastAsia="Book Antiqua" w:hAnsi="Book Antiqua" w:cs="Book Antiqua"/>
          <w:color w:val="000000"/>
        </w:rPr>
        <w:t xml:space="preserve"> 2</w:t>
      </w:r>
      <w:r w:rsidR="005804D5">
        <w:rPr>
          <w:rFonts w:ascii="Book Antiqua" w:eastAsia="Book Antiqua" w:hAnsi="Book Antiqua" w:cs="Book Antiqua"/>
          <w:color w:val="000000"/>
        </w:rPr>
        <w:t xml:space="preserve"> 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HER2</w:t>
      </w:r>
      <w:r w:rsidR="005804D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</w:t>
      </w:r>
      <w:r w:rsidR="00C0509A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8.2%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648B2">
        <w:rPr>
          <w:rFonts w:ascii="Book Antiqua" w:eastAsia="Book Antiqua" w:hAnsi="Book Antiqua" w:cs="Book Antiqua"/>
          <w:color w:val="000000"/>
        </w:rPr>
        <w:t>MS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7.6%)</w:t>
      </w:r>
      <w:r w:rsidR="00C0509A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urd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342A6">
        <w:rPr>
          <w:rFonts w:ascii="Book Antiqua" w:eastAsia="Book Antiqua" w:hAnsi="Book Antiqua" w:cs="Book Antiqua"/>
          <w:color w:val="000000"/>
        </w:rPr>
        <w:t xml:space="preserve">(TMB) </w:t>
      </w:r>
      <w:r w:rsidR="00EC3E56" w:rsidRPr="00FA5C95">
        <w:rPr>
          <w:rFonts w:ascii="Book Antiqua" w:eastAsia="Book Antiqua" w:hAnsi="Book Antiqua" w:cs="Book Antiqua"/>
          <w:color w:val="000000"/>
        </w:rPr>
        <w:t>(9.5%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tin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ere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f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spec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948E7">
        <w:rPr>
          <w:rFonts w:ascii="Book Antiqua" w:eastAsia="Book Antiqua" w:hAnsi="Book Antiqua" w:cs="Book Antiqua"/>
          <w:color w:val="000000"/>
        </w:rPr>
        <w:t>to</w:t>
      </w:r>
      <w:r w:rsidR="008948E7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0509A">
        <w:rPr>
          <w:rFonts w:ascii="Book Antiqua" w:eastAsia="Book Antiqua" w:hAnsi="Book Antiqua" w:cs="Book Antiqua"/>
          <w:color w:val="000000"/>
        </w:rPr>
        <w:t>IBD</w:t>
      </w:r>
      <w:r w:rsidR="00EC3E56" w:rsidRPr="00FA5C95">
        <w:rPr>
          <w:rFonts w:ascii="Book Antiqua" w:eastAsia="Book Antiqua" w:hAnsi="Book Antiqua" w:cs="Book Antiqua"/>
          <w:color w:val="000000"/>
        </w:rPr>
        <w:t>-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arge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dent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gnific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ro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PIK3C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948E7" w:rsidRPr="00AB474D">
        <w:rPr>
          <w:rFonts w:ascii="Book Antiqua" w:eastAsia="Book Antiqua" w:hAnsi="Book Antiqua" w:cs="Book Antiqua"/>
          <w:i/>
          <w:iCs/>
          <w:color w:val="000000"/>
        </w:rPr>
        <w:t xml:space="preserve">mitogen-activated protein kinase </w:t>
      </w:r>
      <w:proofErr w:type="spellStart"/>
      <w:r w:rsidR="008948E7" w:rsidRPr="00AB474D">
        <w:rPr>
          <w:rFonts w:ascii="Book Antiqua" w:eastAsia="Book Antiqua" w:hAnsi="Book Antiqua" w:cs="Book Antiqua"/>
          <w:i/>
          <w:iCs/>
          <w:color w:val="000000"/>
        </w:rPr>
        <w:t>kinase</w:t>
      </w:r>
      <w:proofErr w:type="spellEnd"/>
      <w:r w:rsidR="008948E7">
        <w:rPr>
          <w:rFonts w:ascii="Book Antiqua" w:eastAsia="Book Antiqua" w:hAnsi="Book Antiqua" w:cs="Book Antiqua"/>
          <w:color w:val="000000"/>
        </w:rPr>
        <w:t xml:space="preserve"> 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MEK1</w:t>
      </w:r>
      <w:r w:rsidR="008948E7">
        <w:rPr>
          <w:rFonts w:ascii="Book Antiqua" w:eastAsia="Book Antiqua" w:hAnsi="Book Antiqua" w:cs="Book Antiqua"/>
          <w:color w:val="000000"/>
        </w:rPr>
        <w:t>)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cep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yros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kin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usions.</w:t>
      </w:r>
    </w:p>
    <w:p w14:paraId="6E8D0C7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4230E0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ognostic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actors</w:t>
      </w:r>
    </w:p>
    <w:p w14:paraId="3FDE5818" w14:textId="1DAEE1A2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B59B2">
        <w:rPr>
          <w:rFonts w:ascii="Book Antiqua" w:eastAsia="Book Antiqua" w:hAnsi="Book Antiqua" w:cs="Book Antiqua"/>
          <w:color w:val="000000"/>
        </w:rPr>
        <w:t xml:space="preserve">of SBA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C550E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E23D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rec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ximat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C7350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8C7350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3267">
        <w:rPr>
          <w:rFonts w:ascii="Book Antiqua" w:eastAsia="Book Antiqua" w:hAnsi="Book Antiqua" w:cs="Book Antiqua"/>
          <w:color w:val="000000"/>
        </w:rPr>
        <w:t xml:space="preserve">with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3267">
        <w:rPr>
          <w:rFonts w:ascii="Book Antiqua" w:eastAsia="Book Antiqua" w:hAnsi="Book Antiqua" w:cs="Book Antiqua"/>
          <w:color w:val="000000"/>
        </w:rPr>
        <w:t xml:space="preserve">with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I</w:t>
      </w:r>
      <w:r w:rsidR="00F178CF">
        <w:rPr>
          <w:rFonts w:ascii="Book Antiqua" w:eastAsia="Book Antiqua" w:hAnsi="Book Antiqua" w:cs="Book Antiqua"/>
          <w:color w:val="000000"/>
        </w:rPr>
        <w:t>,</w:t>
      </w:r>
      <w:r w:rsidR="00E43267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V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fle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82582">
        <w:rPr>
          <w:rFonts w:ascii="Book Antiqua" w:eastAsia="Book Antiqua" w:hAnsi="Book Antiqua" w:cs="Book Antiqua"/>
          <w:color w:val="000000"/>
        </w:rPr>
        <w:t xml:space="preserve">(OS)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882582">
        <w:rPr>
          <w:rFonts w:ascii="Book Antiqua" w:eastAsia="Book Antiqua" w:hAnsi="Book Antiqua" w:cs="Book Antiqua"/>
          <w:color w:val="000000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30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stage-wi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82582">
        <w:rPr>
          <w:rFonts w:ascii="Book Antiqua" w:eastAsia="Book Antiqua" w:hAnsi="Book Antiqua" w:cs="Book Antiqua"/>
          <w:color w:val="000000"/>
        </w:rPr>
        <w:t>OS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5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0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%</w:t>
      </w:r>
      <w:r w:rsidR="0066104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61045">
        <w:rPr>
          <w:rFonts w:ascii="Book Antiqua" w:eastAsia="Book Antiqua" w:hAnsi="Book Antiqua" w:cs="Book Antiqua"/>
          <w:color w:val="000000"/>
        </w:rPr>
        <w:t>for Stages I, II, III, and IV,</w:t>
      </w:r>
      <w:r w:rsidR="0066104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A5C95">
        <w:rPr>
          <w:rFonts w:ascii="Book Antiqua" w:eastAsia="Book Antiqua" w:hAnsi="Book Antiqua" w:cs="Book Antiqua"/>
          <w:color w:val="000000"/>
        </w:rPr>
        <w:t>respectively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A5C9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o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E7D86" w:rsidRPr="00FA5C95">
        <w:rPr>
          <w:rFonts w:ascii="Book Antiqua" w:eastAsia="Book Antiqua" w:hAnsi="Book Antiqua" w:cs="Book Antiqua"/>
          <w:color w:val="000000"/>
        </w:rPr>
        <w:t>5-year disease</w:t>
      </w:r>
      <w:r w:rsidR="00BE7D86">
        <w:rPr>
          <w:rFonts w:ascii="Book Antiqua" w:eastAsia="Book Antiqua" w:hAnsi="Book Antiqua" w:cs="Book Antiqua"/>
          <w:color w:val="000000"/>
        </w:rPr>
        <w:t>-free</w:t>
      </w:r>
      <w:r w:rsidR="00BE7D86" w:rsidRPr="00FA5C95">
        <w:rPr>
          <w:rFonts w:ascii="Book Antiqua" w:eastAsia="Book Antiqua" w:hAnsi="Book Antiqua" w:cs="Book Antiqua"/>
          <w:color w:val="000000"/>
        </w:rPr>
        <w:t xml:space="preserve"> survival </w:t>
      </w:r>
      <w:r w:rsidR="00BE7D86">
        <w:rPr>
          <w:rFonts w:ascii="Book Antiqua" w:eastAsia="Book Antiqua" w:hAnsi="Book Antiqua" w:cs="Book Antiqua"/>
          <w:color w:val="000000"/>
        </w:rPr>
        <w:t xml:space="preserve">(DFS) </w:t>
      </w:r>
      <w:r w:rsidR="00BE7D86" w:rsidRPr="00FA5C95">
        <w:rPr>
          <w:rFonts w:ascii="Book Antiqua" w:eastAsia="Book Antiqua" w:hAnsi="Book Antiqua" w:cs="Book Antiqua"/>
          <w:color w:val="000000"/>
        </w:rPr>
        <w:t xml:space="preserve">in stage III patients </w:t>
      </w:r>
      <w:r w:rsidR="00BE7D86">
        <w:rPr>
          <w:rFonts w:ascii="Book Antiqua" w:eastAsia="Book Antiqua" w:hAnsi="Book Antiqua" w:cs="Book Antiqua"/>
          <w:color w:val="000000"/>
        </w:rPr>
        <w:t xml:space="preserve">is related to the </w:t>
      </w:r>
      <w:r w:rsidRPr="00FA5C95">
        <w:rPr>
          <w:rFonts w:ascii="Book Antiqua" w:eastAsia="Book Antiqua" w:hAnsi="Book Antiqua" w:cs="Book Antiqua"/>
          <w:color w:val="000000"/>
        </w:rPr>
        <w:t>numb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d</w:t>
      </w:r>
      <w:r w:rsidR="00BE7D86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E7D86">
        <w:rPr>
          <w:rFonts w:ascii="Book Antiqua" w:eastAsia="Book Antiqua" w:hAnsi="Book Antiqua" w:cs="Book Antiqua"/>
          <w:color w:val="000000"/>
        </w:rPr>
        <w:t xml:space="preserve">The DFS is </w:t>
      </w:r>
      <w:r w:rsidRPr="00FA5C95">
        <w:rPr>
          <w:rFonts w:ascii="Book Antiqua" w:eastAsia="Book Antiqua" w:hAnsi="Book Antiqua" w:cs="Book Antiqua"/>
          <w:color w:val="000000"/>
        </w:rPr>
        <w:t>58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w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640A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form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tu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r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bumi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E0D32" w:rsidRPr="00EE0D32">
        <w:rPr>
          <w:rFonts w:ascii="Book Antiqua" w:eastAsia="Book Antiqua" w:hAnsi="Book Antiqua" w:cs="Book Antiqua"/>
          <w:color w:val="000000"/>
        </w:rPr>
        <w:t xml:space="preserve">carcinoembryonic antigen </w:t>
      </w:r>
      <w:r w:rsidR="00EE0D32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CEA</w:t>
      </w:r>
      <w:r w:rsidR="00EE0D32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2F569E">
        <w:rPr>
          <w:rFonts w:ascii="Book Antiqua" w:eastAsia="Book Antiqua" w:hAnsi="Book Antiqua" w:cs="Book Antiqua"/>
          <w:color w:val="000000"/>
        </w:rPr>
        <w:t>c</w:t>
      </w:r>
      <w:r w:rsidR="002F569E" w:rsidRPr="002F569E">
        <w:rPr>
          <w:rFonts w:ascii="Book Antiqua" w:eastAsia="Book Antiqua" w:hAnsi="Book Antiqua" w:cs="Book Antiqua"/>
          <w:color w:val="000000"/>
        </w:rPr>
        <w:t>ancer antigen 19-9</w:t>
      </w:r>
      <w:r w:rsidR="002F569E">
        <w:rPr>
          <w:rFonts w:ascii="Book Antiqua" w:eastAsia="Book Antiqua" w:hAnsi="Book Antiqua" w:cs="Book Antiqua"/>
          <w:color w:val="000000"/>
        </w:rPr>
        <w:t xml:space="preserve"> (</w:t>
      </w:r>
      <w:r w:rsidRPr="00FA5C95">
        <w:rPr>
          <w:rFonts w:ascii="Book Antiqua" w:eastAsia="Book Antiqua" w:hAnsi="Book Antiqua" w:cs="Book Antiqua"/>
          <w:color w:val="000000"/>
        </w:rPr>
        <w:t>C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.9</w:t>
      </w:r>
      <w:r w:rsidR="002F569E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</w:t>
      </w:r>
      <w:r w:rsidR="00CB768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6,27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B5F4E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wors</w:t>
      </w:r>
      <w:r w:rsidR="003B5F4E">
        <w:rPr>
          <w:rFonts w:ascii="Book Antiqua" w:eastAsia="Book Antiqua" w:hAnsi="Book Antiqua" w:cs="Book Antiqua"/>
          <w:color w:val="000000"/>
        </w:rPr>
        <w:t>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3B5F4E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bab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der</w:t>
      </w:r>
      <w:r w:rsidR="003B5F4E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4FE66EFA" w14:textId="13A3199F" w:rsidR="00A77B3E" w:rsidRPr="00FA5C95" w:rsidRDefault="0013400B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n analysis from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atabase</w:t>
      </w:r>
      <w:r w:rsidR="00D97709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ho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mo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jejuno-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l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scrib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2156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</w:rPr>
        <w:t>debate</w:t>
      </w:r>
      <w:r w:rsidR="00FA2156">
        <w:rPr>
          <w:rFonts w:ascii="Book Antiqua" w:eastAsia="Book Antiqua" w:hAnsi="Book Antiqua" w:cs="Book Antiqua"/>
          <w:color w:val="000000"/>
        </w:rPr>
        <w:t>ab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e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2156" w:rsidRPr="00FA5C95">
        <w:rPr>
          <w:rFonts w:ascii="Book Antiqua" w:eastAsia="Book Antiqua" w:hAnsi="Book Antiqua" w:cs="Book Antiqua"/>
          <w:color w:val="000000"/>
        </w:rPr>
        <w:t xml:space="preserve">improvement </w:t>
      </w:r>
      <w:r w:rsidR="00FA2156">
        <w:rPr>
          <w:rFonts w:ascii="Book Antiqua" w:eastAsia="Book Antiqua" w:hAnsi="Book Antiqua" w:cs="Book Antiqua"/>
          <w:color w:val="000000"/>
        </w:rPr>
        <w:t xml:space="preserve">in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2156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g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e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ens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imaries.</w:t>
      </w:r>
    </w:p>
    <w:p w14:paraId="563C59FD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645531B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linical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esentation</w:t>
      </w:r>
    </w:p>
    <w:p w14:paraId="3360845B" w14:textId="00B4074A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ay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g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specif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so</w:t>
      </w:r>
      <w:r w:rsidR="0014232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llen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tom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scop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lo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al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ilit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81ED2" w:rsidRPr="00FA5C95">
        <w:rPr>
          <w:rFonts w:ascii="Book Antiqua" w:eastAsia="Book Antiqua" w:hAnsi="Book Antiqua" w:cs="Book Antiqua"/>
          <w:color w:val="000000"/>
        </w:rPr>
        <w:t>Abdominal pain</w:t>
      </w:r>
      <w:r w:rsidR="00D97709">
        <w:rPr>
          <w:rFonts w:ascii="Book Antiqua" w:eastAsia="Book Antiqua" w:hAnsi="Book Antiqua" w:cs="Book Antiqua"/>
          <w:color w:val="000000"/>
        </w:rPr>
        <w:t>,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 which is intermittent and crampy</w:t>
      </w:r>
      <w:r w:rsidR="00D97709">
        <w:rPr>
          <w:rFonts w:ascii="Book Antiqua" w:eastAsia="Book Antiqua" w:hAnsi="Book Antiqua" w:cs="Book Antiqua"/>
          <w:color w:val="000000"/>
        </w:rPr>
        <w:t>,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 is the most common presenting symptom followed by nausea and vomiting, anemia, gastrointestinal bleeding, weight loss</w:t>
      </w:r>
      <w:r w:rsidR="00D97709">
        <w:rPr>
          <w:rFonts w:ascii="Book Antiqua" w:eastAsia="Book Antiqua" w:hAnsi="Book Antiqua" w:cs="Book Antiqua"/>
          <w:color w:val="000000"/>
        </w:rPr>
        <w:t>,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 and jaundice</w:t>
      </w:r>
      <w:r w:rsidR="00181ED2" w:rsidRPr="00FA5C95">
        <w:rPr>
          <w:rFonts w:ascii="Book Antiqua" w:eastAsia="Book Antiqua" w:hAnsi="Book Antiqua" w:cs="Book Antiqua"/>
          <w:color w:val="000000"/>
          <w:vertAlign w:val="superscript"/>
        </w:rPr>
        <w:t>[6,7]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. </w:t>
      </w:r>
      <w:r w:rsidR="00181ED2">
        <w:rPr>
          <w:rFonts w:ascii="Book Antiqua" w:eastAsia="Book Antiqua" w:hAnsi="Book Antiqua" w:cs="Book Antiqua"/>
          <w:color w:val="000000"/>
        </w:rPr>
        <w:t xml:space="preserve">Though </w:t>
      </w:r>
      <w:r w:rsidRPr="00FA5C95">
        <w:rPr>
          <w:rFonts w:ascii="Book Antiqua" w:eastAsia="Book Antiqua" w:hAnsi="Book Antiqua" w:cs="Book Antiqua"/>
          <w:color w:val="000000"/>
        </w:rPr>
        <w:t>ini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 xml:space="preserve">symptoms </w:t>
      </w:r>
      <w:r w:rsidR="00181ED2">
        <w:rPr>
          <w:rFonts w:ascii="Book Antiqua" w:eastAsia="Book Antiqua" w:hAnsi="Book Antiqua" w:cs="Book Antiqua"/>
          <w:color w:val="000000"/>
        </w:rPr>
        <w:t xml:space="preserve">are </w:t>
      </w:r>
      <w:r w:rsidRPr="00FA5C95">
        <w:rPr>
          <w:rFonts w:ascii="Book Antiqua" w:eastAsia="Book Antiqua" w:hAnsi="Book Antiqua" w:cs="Book Antiqua"/>
          <w:color w:val="000000"/>
        </w:rPr>
        <w:t>nonspecif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do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omfort</w:t>
      </w:r>
      <w:r w:rsidR="00181ED2">
        <w:rPr>
          <w:rFonts w:ascii="Book Antiqua" w:eastAsia="Book Antiqua" w:hAnsi="Book Antiqua" w:cs="Book Antiqua"/>
          <w:color w:val="000000"/>
        </w:rPr>
        <w:t>, they are often missed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15289">
        <w:rPr>
          <w:rFonts w:ascii="Book Antiqua" w:eastAsia="Book Antiqua" w:hAnsi="Book Antiqua" w:cs="Book Antiqua"/>
          <w:color w:val="000000"/>
        </w:rPr>
        <w:t xml:space="preserve">SBA </w:t>
      </w:r>
      <w:r w:rsidRPr="00FA5C95">
        <w:rPr>
          <w:rFonts w:ascii="Book Antiqua" w:eastAsia="Book Antiqua" w:hAnsi="Book Antiqua" w:cs="Book Antiqua"/>
          <w:color w:val="000000"/>
        </w:rPr>
        <w:t>usu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15289">
        <w:rPr>
          <w:rFonts w:ascii="Book Antiqua" w:eastAsia="Book Antiqua" w:hAnsi="Book Antiqua" w:cs="Book Antiqua"/>
          <w:color w:val="000000"/>
        </w:rPr>
        <w:t>presents as 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merg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15289">
        <w:rPr>
          <w:rFonts w:ascii="Book Antiqua" w:eastAsia="Book Antiqua" w:hAnsi="Book Antiqua" w:cs="Book Antiqua"/>
          <w:color w:val="000000"/>
        </w:rPr>
        <w:t>due to</w:t>
      </w:r>
      <w:r w:rsidR="00715289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cclu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eedin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tru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ccu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rr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u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ralu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 xml:space="preserve">an </w:t>
      </w:r>
      <w:r w:rsidRPr="00FA5C95">
        <w:rPr>
          <w:rFonts w:ascii="Book Antiqua" w:eastAsia="Book Antiqua" w:hAnsi="Book Antiqua" w:cs="Book Antiqua"/>
          <w:color w:val="000000"/>
        </w:rPr>
        <w:t>ap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difficu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ig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ys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ndin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g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hesio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81ED2">
        <w:rPr>
          <w:rFonts w:ascii="Book Antiqua" w:eastAsia="Book Antiqua" w:hAnsi="Book Antiqua" w:cs="Book Antiqua"/>
          <w:color w:val="000000"/>
        </w:rPr>
        <w:t>IBD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rri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verticulit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m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ig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93177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p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l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</w:p>
    <w:p w14:paraId="18C27938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7B10AD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  <w:r w:rsidR="00FA5C95"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FA5C95"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staging</w:t>
      </w:r>
    </w:p>
    <w:p w14:paraId="7DD5E699" w14:textId="7A8B530A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Multi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imaging techniqu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imaging</w:t>
      </w:r>
      <w:r w:rsidR="00F5106A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is</w:t>
      </w:r>
      <w:r w:rsidR="00F5106A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clear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>P</w:t>
      </w:r>
      <w:r w:rsidRPr="00FA5C95">
        <w:rPr>
          <w:rFonts w:ascii="Book Antiqua" w:eastAsia="Book Antiqua" w:hAnsi="Book Antiqua" w:cs="Book Antiqua"/>
          <w:color w:val="000000"/>
        </w:rPr>
        <w:t>l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do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-r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truction</w:t>
      </w:r>
      <w:r w:rsidR="00D97709">
        <w:rPr>
          <w:rFonts w:ascii="Book Antiqua" w:eastAsia="Book Antiqua" w:hAnsi="Book Antiqua" w:cs="Book Antiqua"/>
          <w:color w:val="000000"/>
        </w:rPr>
        <w:t>; however</w:t>
      </w:r>
      <w:r w:rsidR="00913CAA">
        <w:rPr>
          <w:rFonts w:ascii="Book Antiqua" w:eastAsia="Book Antiqua" w:hAnsi="Book Antiqua" w:cs="Book Antiqua"/>
          <w:color w:val="000000"/>
        </w:rPr>
        <w:t>, th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u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p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</w:t>
      </w:r>
      <w:r w:rsidR="000F7E1C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throu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minist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i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ine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i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cos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normalities</w:t>
      </w:r>
      <w:r w:rsidR="00D97709">
        <w:rPr>
          <w:rFonts w:ascii="Book Antiqua" w:eastAsia="Book Antiqua" w:hAnsi="Book Antiqua" w:cs="Book Antiqua"/>
          <w:color w:val="000000"/>
        </w:rPr>
        <w:t xml:space="preserve">; however,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c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vi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tail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hods</w:t>
      </w:r>
      <w:r w:rsidR="005E27E3" w:rsidRPr="005E27E3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2970EC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hylcellul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c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so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yo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oma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>However, e</w:t>
      </w:r>
      <w:r w:rsidR="00D97709" w:rsidRPr="00FA5C95">
        <w:rPr>
          <w:rFonts w:ascii="Book Antiqua" w:eastAsia="Book Antiqua" w:hAnsi="Book Antiqua" w:cs="Book Antiqua"/>
          <w:color w:val="000000"/>
        </w:rPr>
        <w:t xml:space="preserve">nteroclysis </w:t>
      </w:r>
      <w:r w:rsidR="005E27E3">
        <w:rPr>
          <w:rFonts w:ascii="Book Antiqua" w:eastAsia="Book Antiqua" w:hAnsi="Book Antiqua" w:cs="Book Antiqua"/>
          <w:color w:val="000000"/>
        </w:rPr>
        <w:t xml:space="preserve">is </w:t>
      </w:r>
      <w:r w:rsidR="005E27E3" w:rsidRPr="00FA5C95">
        <w:rPr>
          <w:rFonts w:ascii="Book Antiqua" w:eastAsia="Book Antiqua" w:hAnsi="Book Antiqua" w:cs="Book Antiqua"/>
          <w:color w:val="000000"/>
        </w:rPr>
        <w:t>time</w:t>
      </w:r>
      <w:r w:rsidR="005E27E3">
        <w:rPr>
          <w:rFonts w:ascii="Book Antiqua" w:eastAsia="Book Antiqua" w:hAnsi="Book Antiqua" w:cs="Book Antiqua"/>
          <w:color w:val="000000"/>
        </w:rPr>
        <w:t>-</w:t>
      </w:r>
      <w:r w:rsidR="005E27E3" w:rsidRPr="00FA5C95">
        <w:rPr>
          <w:rFonts w:ascii="Book Antiqua" w:eastAsia="Book Antiqua" w:hAnsi="Book Antiqua" w:cs="Book Antiqua"/>
          <w:color w:val="000000"/>
        </w:rPr>
        <w:t>consuming</w:t>
      </w:r>
      <w:r w:rsidR="00D97709">
        <w:rPr>
          <w:rFonts w:ascii="Book Antiqua" w:eastAsia="Book Antiqua" w:hAnsi="Book Antiqua" w:cs="Book Antiqua"/>
          <w:color w:val="000000"/>
        </w:rPr>
        <w:t xml:space="preserve">, </w:t>
      </w:r>
      <w:r w:rsidRPr="00FA5C95">
        <w:rPr>
          <w:rFonts w:ascii="Book Antiqua" w:eastAsia="Book Antiqua" w:hAnsi="Book Antiqua" w:cs="Book Antiqua"/>
          <w:color w:val="000000"/>
        </w:rPr>
        <w:t>technical</w:t>
      </w:r>
      <w:r w:rsidR="00D97709">
        <w:rPr>
          <w:rFonts w:ascii="Book Antiqua" w:eastAsia="Book Antiqua" w:hAnsi="Book Antiqua" w:cs="Book Antiqua"/>
          <w:color w:val="000000"/>
        </w:rPr>
        <w:t>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x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 xml:space="preserve">and causes </w:t>
      </w:r>
      <w:r w:rsidRPr="00FA5C95">
        <w:rPr>
          <w:rFonts w:ascii="Book Antiqua" w:eastAsia="Book Antiqua" w:hAnsi="Book Antiqua" w:cs="Book Antiqua"/>
          <w:color w:val="000000"/>
        </w:rPr>
        <w:t>discomf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E27E3">
        <w:rPr>
          <w:rFonts w:ascii="Book Antiqua" w:eastAsia="Book Antiqua" w:hAnsi="Book Antiqua" w:cs="Book Antiqua"/>
          <w:color w:val="000000"/>
        </w:rPr>
        <w:t xml:space="preserve">the procedure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l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filtra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mu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</w:p>
    <w:p w14:paraId="11FC666F" w14:textId="3F54B493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Comp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mograph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T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utin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te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normalit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wel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mu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re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90138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u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0138F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0138F">
        <w:rPr>
          <w:rFonts w:ascii="Book Antiqua" w:eastAsia="Book Antiqua" w:hAnsi="Book Antiqua" w:cs="Book Antiqua"/>
          <w:color w:val="000000"/>
        </w:rPr>
        <w:t>is selected 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tom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03AE" w:rsidRPr="00FA5C95">
        <w:rPr>
          <w:rFonts w:ascii="Book Antiqua" w:eastAsia="Book Antiqua" w:hAnsi="Book Antiqua" w:cs="Book Antiqua"/>
          <w:color w:val="000000"/>
        </w:rPr>
        <w:t xml:space="preserve">area of interest </w:t>
      </w:r>
      <w:r w:rsidR="00D303AE">
        <w:rPr>
          <w:rFonts w:ascii="Book Antiqua" w:eastAsia="Book Antiqua" w:hAnsi="Book Antiqua" w:cs="Book Antiqua"/>
          <w:color w:val="000000"/>
        </w:rPr>
        <w:t xml:space="preserve">in the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03AE">
        <w:rPr>
          <w:rFonts w:ascii="Book Antiqua" w:eastAsia="Book Antiqua" w:hAnsi="Book Antiqua" w:cs="Book Antiqua"/>
          <w:color w:val="000000"/>
        </w:rPr>
        <w:t xml:space="preserve">on the </w:t>
      </w:r>
      <w:r w:rsidRPr="00FA5C95">
        <w:rPr>
          <w:rFonts w:ascii="Book Antiqua" w:eastAsia="Book Antiqua" w:hAnsi="Book Antiqua" w:cs="Book Antiqua"/>
          <w:color w:val="000000"/>
        </w:rPr>
        <w:t>clinic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03AE">
        <w:rPr>
          <w:rFonts w:ascii="Book Antiqua" w:eastAsia="Book Antiqua" w:hAnsi="Book Antiqua" w:cs="Book Antiqua"/>
          <w:color w:val="000000"/>
        </w:rPr>
        <w:t>suspected 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358DB">
        <w:rPr>
          <w:rFonts w:ascii="Book Antiqua" w:eastAsia="Book Antiqua" w:hAnsi="Book Antiqua" w:cs="Book Antiqua"/>
          <w:color w:val="000000"/>
        </w:rPr>
        <w:t>The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graph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ndin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358DB">
        <w:rPr>
          <w:rFonts w:ascii="Book Antiqua" w:eastAsia="Book Antiqua" w:hAnsi="Book Antiqua" w:cs="Book Antiqua"/>
          <w:color w:val="000000"/>
        </w:rPr>
        <w:t>differ with the location of the SBA and therefore aid in diagnosis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id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ll-deline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0,31]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ere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n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rr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ru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cen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rreg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han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e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truc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e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terogene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hanc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u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raven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ministra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358DB">
        <w:rPr>
          <w:rFonts w:ascii="Book Antiqua" w:eastAsia="Book Antiqua" w:hAnsi="Book Antiqua" w:cs="Book Antiqua"/>
          <w:color w:val="000000"/>
        </w:rPr>
        <w:t>The a</w:t>
      </w:r>
      <w:r w:rsidRPr="00FA5C95">
        <w:rPr>
          <w:rFonts w:ascii="Book Antiqua" w:eastAsia="Book Antiqua" w:hAnsi="Book Antiqua" w:cs="Book Antiqua"/>
          <w:color w:val="000000"/>
        </w:rPr>
        <w:t>bs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ki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cken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1AF264B4" w14:textId="016D1F8B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graph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335F7">
        <w:rPr>
          <w:rFonts w:ascii="Book Antiqua" w:eastAsia="Book Antiqua" w:hAnsi="Book Antiqua" w:cs="Book Antiqua"/>
          <w:color w:val="000000"/>
        </w:rPr>
        <w:t>m</w:t>
      </w:r>
      <w:r w:rsidR="005335F7" w:rsidRPr="00FA5C95">
        <w:rPr>
          <w:rFonts w:ascii="Book Antiqua" w:eastAsia="Book Antiqua" w:hAnsi="Book Antiqua" w:cs="Book Antiqua"/>
          <w:color w:val="000000"/>
        </w:rPr>
        <w:t xml:space="preserve">agnetic </w:t>
      </w:r>
      <w:r w:rsidRPr="00FA5C95">
        <w:rPr>
          <w:rFonts w:ascii="Book Antiqua" w:eastAsia="Book Antiqua" w:hAnsi="Book Antiqua" w:cs="Book Antiqua"/>
          <w:color w:val="000000"/>
        </w:rPr>
        <w:t>reson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MR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graph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fer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ef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paration</w:t>
      </w:r>
      <w:r w:rsidR="005335F7">
        <w:rPr>
          <w:rFonts w:ascii="Book Antiqua" w:eastAsia="Book Antiqua" w:hAnsi="Book Antiqua" w:cs="Book Antiqua"/>
          <w:color w:val="000000"/>
        </w:rPr>
        <w:t xml:space="preserve">, which includes </w:t>
      </w:r>
      <w:r w:rsidRPr="00FA5C95">
        <w:rPr>
          <w:rFonts w:ascii="Book Antiqua" w:eastAsia="Book Antiqua" w:hAnsi="Book Antiqua" w:cs="Book Antiqua"/>
          <w:color w:val="000000"/>
        </w:rPr>
        <w:t>administ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ut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ow-dens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edi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1.5-2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FF76E8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r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45-6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inutes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45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16359F">
        <w:rPr>
          <w:rFonts w:ascii="Book Antiqua" w:eastAsia="Book Antiqua" w:hAnsi="Book Antiqua" w:cs="Book Antiqua"/>
          <w:color w:val="000000"/>
          <w:shd w:val="clear" w:color="auto" w:fill="FFFFFF"/>
        </w:rPr>
        <w:t>econd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fus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rast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ptimiz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olu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ucos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ume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u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abl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ucos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bnormalit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ll</w:t>
      </w:r>
      <w:r w:rsidR="00522EB6"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r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miss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mography</w:t>
      </w:r>
      <w:r w:rsidRPr="00FA5C95">
        <w:rPr>
          <w:rFonts w:ascii="Book Antiqua" w:eastAsia="Book Antiqua" w:hAnsi="Book Antiqua" w:cs="Book Antiqua"/>
          <w:color w:val="000000"/>
        </w:rPr>
        <w:t>-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PET-CT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lp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i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ess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u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utin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ommended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600DFF97" w14:textId="525FD529" w:rsidR="00A77B3E" w:rsidRDefault="00EC3E56" w:rsidP="00AB474D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  <w:shd w:val="clear" w:color="auto" w:fill="FFFFFF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ide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su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d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VCE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n-invas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dal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isualiz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ucosa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53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su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sco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.9%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i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3.2%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B075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VCE </w:t>
      </w:r>
      <w:r w:rsidR="00E403AD">
        <w:rPr>
          <w:rFonts w:ascii="Book Antiqua" w:eastAsia="Book Antiqua" w:hAnsi="Book Antiqua" w:cs="Book Antiqua"/>
          <w:color w:val="000000"/>
          <w:shd w:val="clear" w:color="auto" w:fill="FFFFFF"/>
        </w:rPr>
        <w:t>is limited by i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abil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ampl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403A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it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no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tru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rictu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403A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capsul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tention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low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isualiz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esion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valua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i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pproach</w:t>
      </w:r>
      <w:r w:rsidR="00583137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445F70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445F70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445F70">
        <w:rPr>
          <w:rFonts w:ascii="Book Antiqua" w:eastAsia="Book Antiqua" w:hAnsi="Book Antiqua" w:cs="Book Antiqua"/>
          <w:color w:val="000000"/>
          <w:shd w:val="clear" w:color="auto" w:fill="FFFFFF"/>
        </w:rPr>
        <w:t>accuracy</w:t>
      </w:r>
      <w:r w:rsidR="00445F70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sp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holog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mo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80%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imitatio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as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ature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9528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d 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xperti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quip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.</w:t>
      </w:r>
    </w:p>
    <w:p w14:paraId="14133886" w14:textId="1E140BF9" w:rsidR="00A054FF" w:rsidRDefault="00A054FF" w:rsidP="00AB474D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hAnsi="Book Antiqua"/>
        </w:rPr>
        <w:t xml:space="preserve">Other than imaging, </w:t>
      </w:r>
      <w:proofErr w:type="spellStart"/>
      <w:r>
        <w:rPr>
          <w:rFonts w:ascii="Book Antiqua" w:hAnsi="Book Antiqua"/>
        </w:rPr>
        <w:t>f</w:t>
      </w:r>
      <w:r w:rsidRPr="00FA5C95">
        <w:rPr>
          <w:rFonts w:ascii="Book Antiqua" w:eastAsia="Book Antiqua" w:hAnsi="Book Antiqua" w:cs="Book Antiqua"/>
          <w:color w:val="000000"/>
        </w:rPr>
        <w:t>aecal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 xml:space="preserve"> occult blood test should be done in addition to complete hemogram</w:t>
      </w:r>
      <w:r w:rsidR="00583137">
        <w:rPr>
          <w:rFonts w:ascii="Book Antiqua" w:eastAsia="Book Antiqua" w:hAnsi="Book Antiqua" w:cs="Book Antiqua"/>
          <w:color w:val="000000"/>
        </w:rPr>
        <w:t xml:space="preserve"> and</w:t>
      </w:r>
      <w:r w:rsidRPr="00FA5C95">
        <w:rPr>
          <w:rFonts w:ascii="Book Antiqua" w:eastAsia="Book Antiqua" w:hAnsi="Book Antiqua" w:cs="Book Antiqua"/>
          <w:color w:val="000000"/>
        </w:rPr>
        <w:t xml:space="preserve"> kidney and liver function tests. </w:t>
      </w:r>
      <w:r>
        <w:rPr>
          <w:rFonts w:ascii="Book Antiqua" w:eastAsia="Book Antiqua" w:hAnsi="Book Antiqua" w:cs="Book Antiqua"/>
          <w:color w:val="000000"/>
        </w:rPr>
        <w:t>The r</w:t>
      </w:r>
      <w:r w:rsidRPr="00FA5C95">
        <w:rPr>
          <w:rFonts w:ascii="Book Antiqua" w:eastAsia="Book Antiqua" w:hAnsi="Book Antiqua" w:cs="Book Antiqua"/>
          <w:color w:val="000000"/>
        </w:rPr>
        <w:t>ole of tumor markers is limited</w:t>
      </w:r>
      <w:r w:rsidR="00583137">
        <w:rPr>
          <w:rFonts w:ascii="Book Antiqua" w:eastAsia="Book Antiqua" w:hAnsi="Book Antiqua" w:cs="Book Antiqua"/>
          <w:color w:val="000000"/>
        </w:rPr>
        <w:t>,</w:t>
      </w:r>
      <w:r w:rsidRPr="00FA5C95">
        <w:rPr>
          <w:rFonts w:ascii="Book Antiqua" w:eastAsia="Book Antiqua" w:hAnsi="Book Antiqua" w:cs="Book Antiqua"/>
          <w:color w:val="000000"/>
        </w:rPr>
        <w:t xml:space="preserve"> and serum CEA may be elevated but cannot be used for diagnostic and prognostic purposes. </w:t>
      </w:r>
    </w:p>
    <w:p w14:paraId="0E095C7E" w14:textId="0301A17A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path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054FF">
        <w:rPr>
          <w:rFonts w:ascii="Book Antiqua" w:eastAsia="Book Antiqua" w:hAnsi="Book Antiqua" w:cs="Book Antiqua"/>
          <w:color w:val="000000"/>
        </w:rPr>
        <w:t>SBA</w:t>
      </w:r>
      <w:r w:rsidR="00A054FF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id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filtrative</w:t>
      </w:r>
      <w:r w:rsidR="00A054F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ri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ophyti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u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ric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le-c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583137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n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ircumfer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logic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dent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land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chitectur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g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ll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ucl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leomorphis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thel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arit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smopla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ac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u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crosis</w:t>
      </w:r>
      <w:r w:rsidR="00A054F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as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182E08AB" w14:textId="021C2242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histochemist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IHC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C3AF2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45E14">
        <w:rPr>
          <w:rFonts w:ascii="Book Antiqua" w:eastAsia="Book Antiqua" w:hAnsi="Book Antiqua" w:cs="Book Antiqua"/>
          <w:color w:val="000000"/>
        </w:rPr>
        <w:t>c</w:t>
      </w:r>
      <w:r w:rsidR="00B45E14" w:rsidRPr="00B45E14">
        <w:rPr>
          <w:rFonts w:ascii="Book Antiqua" w:eastAsia="Book Antiqua" w:hAnsi="Book Antiqua" w:cs="Book Antiqua"/>
          <w:color w:val="000000"/>
        </w:rPr>
        <w:t xml:space="preserve">ytokeratin </w:t>
      </w:r>
      <w:r w:rsidR="00B45E14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CK</w:t>
      </w:r>
      <w:r w:rsidR="00B45E14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</w:t>
      </w:r>
      <w:r w:rsidR="004C3AF2">
        <w:rPr>
          <w:rFonts w:ascii="Book Antiqua" w:eastAsia="Book Antiqua" w:hAnsi="Book Antiqua" w:cs="Book Antiqua"/>
          <w:color w:val="000000"/>
        </w:rPr>
        <w:t>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054FF">
        <w:rPr>
          <w:rFonts w:ascii="Book Antiqua" w:eastAsia="Book Antiqua" w:hAnsi="Book Antiqua" w:cs="Book Antiqua"/>
          <w:color w:val="000000"/>
        </w:rPr>
        <w:t xml:space="preserve">of </w:t>
      </w:r>
      <w:r w:rsidRPr="00FA5C95">
        <w:rPr>
          <w:rFonts w:ascii="Book Antiqua" w:eastAsia="Book Antiqua" w:hAnsi="Book Antiqua" w:cs="Book Antiqua"/>
          <w:color w:val="000000"/>
        </w:rPr>
        <w:t>cas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71868">
        <w:rPr>
          <w:rFonts w:ascii="Book Antiqua" w:eastAsia="Book Antiqua" w:hAnsi="Book Antiqua" w:cs="Book Antiqua"/>
          <w:color w:val="000000"/>
        </w:rPr>
        <w:t>SBA may also 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20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A0CDC">
        <w:rPr>
          <w:rFonts w:ascii="Book Antiqua" w:eastAsia="Book Antiqua" w:hAnsi="Book Antiqua" w:cs="Book Antiqua"/>
          <w:color w:val="000000"/>
        </w:rPr>
        <w:t>c</w:t>
      </w:r>
      <w:r w:rsidR="000A0CDC" w:rsidRPr="00FA5C95">
        <w:rPr>
          <w:rFonts w:ascii="Book Antiqua" w:hAnsi="Book Antiqua"/>
          <w:color w:val="202124"/>
          <w:shd w:val="clear" w:color="auto" w:fill="FFFFFF"/>
        </w:rPr>
        <w:t xml:space="preserve">audal-type </w:t>
      </w:r>
      <w:r w:rsidR="000A0CDC">
        <w:rPr>
          <w:rFonts w:ascii="Book Antiqua" w:hAnsi="Book Antiqua" w:hint="eastAsia"/>
          <w:color w:val="202124"/>
          <w:shd w:val="clear" w:color="auto" w:fill="FFFFFF"/>
          <w:lang w:eastAsia="zh-CN"/>
        </w:rPr>
        <w:t>h</w:t>
      </w:r>
      <w:r w:rsidR="000A0CDC" w:rsidRPr="00FA5C95">
        <w:rPr>
          <w:rFonts w:ascii="Book Antiqua" w:hAnsi="Book Antiqua"/>
          <w:color w:val="202124"/>
          <w:shd w:val="clear" w:color="auto" w:fill="FFFFFF"/>
        </w:rPr>
        <w:t>omeobox</w:t>
      </w:r>
      <w:r w:rsidR="000A0CDC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A0CDC">
        <w:rPr>
          <w:rFonts w:ascii="Book Antiqua" w:eastAsia="Book Antiqua" w:hAnsi="Book Antiqua" w:cs="Book Antiqua"/>
          <w:color w:val="000000"/>
        </w:rPr>
        <w:t>2 (</w:t>
      </w:r>
      <w:r w:rsidRPr="00FA5C95">
        <w:rPr>
          <w:rFonts w:ascii="Book Antiqua" w:eastAsia="Book Antiqua" w:hAnsi="Book Antiqua" w:cs="Book Antiqua"/>
          <w:color w:val="000000"/>
        </w:rPr>
        <w:t>CDX2</w:t>
      </w:r>
      <w:r w:rsidR="000A0CDC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D4</w:t>
      </w:r>
      <w:r w:rsidR="0039332E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71868">
        <w:rPr>
          <w:rFonts w:ascii="Book Antiqua" w:eastAsia="Book Antiqua" w:hAnsi="Book Antiqua" w:cs="Book Antiqua"/>
          <w:color w:val="000000"/>
        </w:rPr>
        <w:t>or</w:t>
      </w:r>
      <w:r w:rsidR="00671868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l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71868">
        <w:rPr>
          <w:rFonts w:ascii="Book Antiqua" w:eastAsia="Book Antiqua" w:hAnsi="Book Antiqua" w:cs="Book Antiqua"/>
          <w:color w:val="000000"/>
        </w:rPr>
        <w:t>positive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asi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inguis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-/CK20+</w:t>
      </w:r>
      <w:r w:rsidR="00E61C84">
        <w:rPr>
          <w:rFonts w:ascii="Book Antiqua" w:eastAsia="Book Antiqua" w:hAnsi="Book Antiqua" w:cs="Book Antiqua"/>
          <w:color w:val="000000"/>
        </w:rPr>
        <w:t xml:space="preserve"> </w:t>
      </w:r>
      <w:r w:rsidR="00E61C84" w:rsidRPr="00FA5C95">
        <w:rPr>
          <w:rFonts w:ascii="Book Antiqua" w:eastAsia="Book Antiqua" w:hAnsi="Book Antiqua" w:cs="Book Antiqua"/>
          <w:color w:val="000000"/>
        </w:rPr>
        <w:t>on IHC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ific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α</w:t>
      </w:r>
      <w:r w:rsidRPr="00FA5C95">
        <w:rPr>
          <w:rFonts w:ascii="Book Antiqua" w:eastAsia="Book Antiqua" w:hAnsi="Book Antiqua" w:cs="Book Antiqua"/>
          <w:color w:val="000000"/>
        </w:rPr>
        <w:t>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thylacy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enzyme</w:t>
      </w:r>
      <w:r w:rsidR="00583137">
        <w:rPr>
          <w:rFonts w:ascii="Book Antiqua" w:eastAsia="Book Antiqua" w:hAnsi="Book Antiqua" w:cs="Book Antiqua"/>
          <w:color w:val="000000"/>
        </w:rPr>
        <w:t xml:space="preserve"> </w:t>
      </w:r>
      <w:r w:rsidR="007F12FB">
        <w:rPr>
          <w:rFonts w:ascii="Book Antiqua" w:eastAsia="Book Antiqua" w:hAnsi="Book Antiqua" w:cs="Book Antiqua"/>
          <w:color w:val="000000"/>
        </w:rPr>
        <w:t>(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cem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expre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w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i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eal</w:t>
      </w:r>
      <w:r w:rsidR="007F12FB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activit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ucl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ß-caten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eque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7D6D7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E1407" w:rsidRPr="00FA5C95">
        <w:rPr>
          <w:rFonts w:ascii="Book Antiqua" w:eastAsia="Book Antiqua" w:hAnsi="Book Antiqua" w:cs="Book Antiqua"/>
          <w:color w:val="000000"/>
        </w:rPr>
        <w:t>signa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e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93C27">
        <w:rPr>
          <w:rFonts w:ascii="Book Antiqua" w:eastAsia="Book Antiqua" w:hAnsi="Book Antiqua" w:cs="Book Antiqua"/>
          <w:color w:val="000000"/>
        </w:rPr>
        <w:t>MS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w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</w:t>
      </w:r>
      <w:r w:rsidR="00CC5D37">
        <w:rPr>
          <w:rFonts w:ascii="Book Antiqua" w:eastAsia="Book Antiqua" w:hAnsi="Book Antiqua" w:cs="Book Antiqua"/>
          <w:color w:val="000000"/>
        </w:rPr>
        <w:t>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oup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ali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bgro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−/CK20-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C5D37">
        <w:rPr>
          <w:rFonts w:ascii="Book Antiqua" w:eastAsia="Book Antiqua" w:hAnsi="Book Antiqua" w:cs="Book Antiqua"/>
          <w:color w:val="000000"/>
        </w:rPr>
        <w:t>m</w:t>
      </w:r>
      <w:r w:rsidR="00CC5D37" w:rsidRPr="00CC5D37">
        <w:rPr>
          <w:rFonts w:ascii="Book Antiqua" w:eastAsia="Book Antiqua" w:hAnsi="Book Antiqua" w:cs="Book Antiqua"/>
          <w:color w:val="000000"/>
        </w:rPr>
        <w:t xml:space="preserve">ismatch repair </w:t>
      </w:r>
      <w:r w:rsidR="00CC5D37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MMR</w:t>
      </w:r>
      <w:r w:rsidR="00CC5D37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-deficiency</w:t>
      </w:r>
      <w:r w:rsidR="00317E4E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−/CK20−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−/CK20+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+/CK20−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+/CK20+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mmariz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st</w:t>
      </w:r>
      <w:r w:rsidR="00CF1BAB">
        <w:rPr>
          <w:rFonts w:ascii="Book Antiqua" w:eastAsia="Book Antiqua" w:hAnsi="Book Antiqua" w:cs="Book Antiqua"/>
          <w:color w:val="000000"/>
        </w:rPr>
        <w:t xml:space="preserve"> results 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omach</w:t>
      </w:r>
      <w:r w:rsidR="007D6D7F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.</w:t>
      </w:r>
    </w:p>
    <w:p w14:paraId="390F591F" w14:textId="5D892C96" w:rsidR="00A77B3E" w:rsidRPr="00FA5C95" w:rsidRDefault="00585F9C" w:rsidP="00FA5C9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re staged according to 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merica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Joi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mitte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AJCC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umor, node, metastasis (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NM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stem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igh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dition.</w:t>
      </w:r>
    </w:p>
    <w:p w14:paraId="1CDABB4D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E5045E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Treatment</w:t>
      </w:r>
    </w:p>
    <w:p w14:paraId="38975D7B" w14:textId="79623639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ocaliz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ga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insta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nci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o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46846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146846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xi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oin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-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yp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c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ain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F404A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dis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ae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-cae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gh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micolectom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ol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A5C95">
        <w:rPr>
          <w:rFonts w:ascii="Book Antiqua" w:eastAsia="Book Antiqua" w:hAnsi="Book Antiqua" w:cs="Book Antiqua"/>
          <w:color w:val="000000"/>
        </w:rPr>
        <w:t>nodes</w:t>
      </w:r>
      <w:r w:rsidR="00EA0AC7" w:rsidRPr="008D243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A0AC7" w:rsidRPr="008D243D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ain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ec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endicula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oli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r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r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co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a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pul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cre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creaticoduodenectom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ou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idered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ain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creaticoduoden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ylori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p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pericholedoch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sti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lar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</w:p>
    <w:p w14:paraId="21E9FCFF" w14:textId="3BE551E6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Harves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igh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ide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nd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F404A">
        <w:rPr>
          <w:rFonts w:ascii="Book Antiqua" w:eastAsia="Book Antiqua" w:hAnsi="Book Antiqua" w:cs="Book Antiqua"/>
          <w:color w:val="000000"/>
        </w:rPr>
        <w:t xml:space="preserve">to be </w:t>
      </w:r>
      <w:r w:rsidRPr="00FA5C95">
        <w:rPr>
          <w:rFonts w:ascii="Book Antiqua" w:eastAsia="Book Antiqua" w:hAnsi="Book Antiqua" w:cs="Book Antiqua"/>
          <w:color w:val="000000"/>
        </w:rPr>
        <w:t>benefic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6E11F7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E11F7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289B76C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6F28E70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djuvant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reatment</w:t>
      </w:r>
    </w:p>
    <w:p w14:paraId="0F346BAA" w14:textId="0414A68D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50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,24,43-4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ter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lap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dominant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stemic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abaj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derw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 w:rsidRPr="00FA5C95">
        <w:rPr>
          <w:rFonts w:ascii="Book Antiqua" w:eastAsia="Book Antiqua" w:hAnsi="Book Antiqua" w:cs="Book Antiqua"/>
          <w:color w:val="000000"/>
        </w:rPr>
        <w:t xml:space="preserve">disease </w:t>
      </w:r>
      <w:r w:rsidRPr="00FA5C95">
        <w:rPr>
          <w:rFonts w:ascii="Book Antiqua" w:eastAsia="Book Antiqua" w:hAnsi="Book Antiqua" w:cs="Book Antiqua"/>
          <w:color w:val="000000"/>
        </w:rPr>
        <w:t>recurre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ter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an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tos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do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ll</w:t>
      </w:r>
      <w:r w:rsidR="009C092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>
        <w:rPr>
          <w:rFonts w:ascii="Book Antiqua" w:eastAsia="Book Antiqua" w:hAnsi="Book Antiqua" w:cs="Book Antiqua"/>
          <w:color w:val="000000"/>
        </w:rPr>
        <w:t xml:space="preserve">recurrence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3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</w:t>
      </w:r>
      <w:r w:rsidR="009C092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ectivel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>
        <w:rPr>
          <w:rFonts w:ascii="Book Antiqua" w:eastAsia="Book Antiqua" w:hAnsi="Book Antiqua" w:cs="Book Antiqua"/>
          <w:color w:val="000000"/>
        </w:rPr>
        <w:t xml:space="preserve">Since SBA is a rare disease, </w:t>
      </w:r>
      <w:r w:rsidRPr="00FA5C95">
        <w:rPr>
          <w:rFonts w:ascii="Book Antiqua" w:eastAsia="Book Antiqua" w:hAnsi="Book Antiqua" w:cs="Book Antiqua"/>
          <w:color w:val="000000"/>
        </w:rPr>
        <w:t>randomiz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oll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ial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(RCTs)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y</w:t>
      </w:r>
      <w:r w:rsidR="009C0920">
        <w:rPr>
          <w:rFonts w:ascii="Book Antiqua" w:eastAsia="Book Antiqua" w:hAnsi="Book Antiqua" w:cs="Book Antiqua"/>
          <w:color w:val="000000"/>
        </w:rPr>
        <w:t xml:space="preserve"> are </w:t>
      </w:r>
      <w:r w:rsidR="00EF5969">
        <w:rPr>
          <w:rFonts w:ascii="Book Antiqua" w:eastAsia="Book Antiqua" w:hAnsi="Book Antiqua" w:cs="Book Antiqua"/>
          <w:color w:val="000000"/>
        </w:rPr>
        <w:t xml:space="preserve">largely </w:t>
      </w:r>
      <w:r w:rsidR="009C0920">
        <w:rPr>
          <w:rFonts w:ascii="Book Antiqua" w:eastAsia="Book Antiqua" w:hAnsi="Book Antiqua" w:cs="Book Antiqua"/>
          <w:color w:val="000000"/>
        </w:rPr>
        <w:t>lacking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ea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t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po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ca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opatholo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it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iona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812A1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a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domiz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i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LL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ru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estig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ef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69130424" w14:textId="7AD54877" w:rsidR="00A77B3E" w:rsidRPr="00FA5C95" w:rsidRDefault="00EF5969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ta-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bserv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</w:rPr>
        <w:t xml:space="preserve"> showed that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46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volv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1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tast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6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lastRenderedPageBreak/>
        <w:t>with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volv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u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nef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tasta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]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ataba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47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derw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ec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pens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co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tch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ccou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for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found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dic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van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o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media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63.2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44.5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&lt;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001)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ward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JC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158.8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110.7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226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JC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104.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79.6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185)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64.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47.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130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44.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31.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333)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ac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tist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ignifican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ith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m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significantly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o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42.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26.1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&lt;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001).</w:t>
      </w:r>
    </w:p>
    <w:p w14:paraId="1992B970" w14:textId="768CE632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kep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6 </w:t>
      </w:r>
      <w:proofErr w:type="spellStart"/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commend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OX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pecitabi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xaliplatin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d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LFOX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(</w:t>
      </w:r>
      <w:proofErr w:type="spellStart"/>
      <w:r w:rsidR="00317E4E" w:rsidRPr="00317E4E">
        <w:rPr>
          <w:rFonts w:ascii="Book Antiqua" w:eastAsia="Book Antiqua" w:hAnsi="Book Antiqua" w:cs="Book Antiqua"/>
          <w:color w:val="000000"/>
          <w:shd w:val="clear" w:color="auto" w:fill="FFFFFF"/>
        </w:rPr>
        <w:t>folinic</w:t>
      </w:r>
      <w:proofErr w:type="spellEnd"/>
      <w:r w:rsidR="00317E4E" w:rsidRPr="00317E4E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acid, fluorouracil, and oxaliplatin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6 </w:t>
      </w:r>
      <w:proofErr w:type="spellStart"/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cceptab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T3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gative)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ecis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k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linicopatholog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M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tus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ferenc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5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fluro-uracil [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U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]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/</w:t>
      </w:r>
      <w:r w:rsidR="002F32A6" w:rsidRPr="002F32A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leucovorin 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[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CV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]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E1660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pecitabine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fer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T3N0M0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icrosatellite stable (MSS)</w:t>
      </w:r>
      <w:r w:rsidR="00155EF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ficient MMR (</w:t>
      </w:r>
      <w:proofErr w:type="spellStart"/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MMR</w:t>
      </w:r>
      <w:proofErr w:type="spellEnd"/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155EF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-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adequ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sec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lo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a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ovascula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as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ineu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asion</w:t>
      </w:r>
      <w:r w:rsidR="00005057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r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fferentia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stology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efici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MMR</w:t>
      </w:r>
      <w:proofErr w:type="spellEnd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utcom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kep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;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iv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etting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xaliplat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ain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s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22C24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luoropyrimidin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on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S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OX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LFOX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U/LCV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ecitabine.</w:t>
      </w:r>
    </w:p>
    <w:p w14:paraId="2CE0C7CB" w14:textId="3383E677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enocarcinoma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CD0BE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o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laps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Kelse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4386B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D0BE5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ope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monstr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D0BE5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ad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6-48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i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B6CE4" w:rsidRPr="00FA5C95">
        <w:rPr>
          <w:rFonts w:ascii="Book Antiqua" w:eastAsia="Book Antiqua" w:hAnsi="Book Antiqua" w:cs="Book Antiqua"/>
          <w:color w:val="000000"/>
        </w:rPr>
        <w:t>high-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node</w:t>
      </w:r>
      <w:r w:rsidR="003451E3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positiv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451E3">
        <w:rPr>
          <w:rFonts w:ascii="Book Antiqua" w:eastAsia="Book Antiqua" w:hAnsi="Book Antiqua" w:cs="Book Antiqua"/>
          <w:color w:val="000000"/>
        </w:rPr>
        <w:t xml:space="preserve">or </w:t>
      </w:r>
      <w:r w:rsidRPr="00FA5C95">
        <w:rPr>
          <w:rFonts w:ascii="Book Antiqua" w:eastAsia="Book Antiqua" w:hAnsi="Book Antiqua" w:cs="Book Antiqua"/>
          <w:color w:val="000000"/>
        </w:rPr>
        <w:t>poo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logy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,48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pens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ore-matc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2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98-20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78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50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er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E67D8">
        <w:rPr>
          <w:rFonts w:ascii="Book Antiqua" w:eastAsia="Book Antiqua" w:hAnsi="Book Antiqua" w:cs="Book Antiqua"/>
          <w:color w:val="000000"/>
        </w:rPr>
        <w:t xml:space="preserve">compared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-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di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465D82E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C7293D6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Metastatic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disease</w:t>
      </w:r>
    </w:p>
    <w:p w14:paraId="229E1EA8" w14:textId="1BFF159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Approximat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e-thir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A5A31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E0EE4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itoneum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7,2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por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ectom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sce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2F0F50">
        <w:rPr>
          <w:rFonts w:ascii="Book Antiqua" w:eastAsia="Book Antiqua" w:hAnsi="Book Antiqua" w:cs="Book Antiqua"/>
          <w:color w:val="000000"/>
        </w:rPr>
        <w:t xml:space="preserve">considered as </w:t>
      </w:r>
      <w:r w:rsidRPr="00FA5C95">
        <w:rPr>
          <w:rFonts w:ascii="Book Antiqua" w:eastAsia="Book Antiqua" w:hAnsi="Book Antiqua" w:cs="Book Antiqua"/>
          <w:color w:val="000000"/>
        </w:rPr>
        <w:t>candidate</w:t>
      </w:r>
      <w:r w:rsidR="002F0F50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ectomy</w:t>
      </w:r>
      <w:r w:rsidR="002F0F50">
        <w:rPr>
          <w:rFonts w:ascii="Book Antiqua" w:eastAsia="Book Antiqua" w:hAnsi="Book Antiqua" w:cs="Book Antiqua"/>
          <w:color w:val="000000"/>
        </w:rPr>
        <w:t>, 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us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76DBE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multidisciplin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ar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</w:t>
      </w:r>
      <w:r w:rsidR="00A76DBE">
        <w:rPr>
          <w:rFonts w:ascii="Book Antiqua" w:eastAsia="Book Antiqua" w:hAnsi="Book Antiqua" w:cs="Book Antiqua"/>
          <w:color w:val="000000"/>
        </w:rPr>
        <w:t>e</w:t>
      </w:r>
      <w:r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</w:t>
      </w:r>
      <w:r w:rsidR="00A76DBE">
        <w:rPr>
          <w:rFonts w:ascii="Book Antiqua" w:eastAsia="Book Antiqua" w:hAnsi="Book Antiqua" w:cs="Book Antiqua"/>
          <w:color w:val="000000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5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4,4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9,50]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etastas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eneral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rr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stem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ytoreduc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CRS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ypertherm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traperitone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HIPEC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el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itab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ytoreduc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s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resec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806191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06191">
        <w:rPr>
          <w:rFonts w:ascii="Book Antiqua" w:eastAsia="Book Antiqua" w:hAnsi="Book Antiqua" w:cs="Book Antiqua"/>
          <w:color w:val="000000"/>
        </w:rPr>
        <w:t xml:space="preserve">good </w:t>
      </w:r>
      <w:r w:rsidRPr="00FA5C95">
        <w:rPr>
          <w:rFonts w:ascii="Book Antiqua" w:eastAsia="Book Antiqua" w:hAnsi="Book Antiqua" w:cs="Book Antiqua"/>
          <w:color w:val="000000"/>
        </w:rPr>
        <w:t>gene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01561" w:rsidRPr="00FA5C95">
        <w:rPr>
          <w:rFonts w:ascii="Book Antiqua" w:eastAsia="Book Antiqua" w:hAnsi="Book Antiqua" w:cs="Book Antiqua"/>
          <w:color w:val="000000"/>
        </w:rPr>
        <w:t>con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06191">
        <w:rPr>
          <w:rFonts w:ascii="Book Antiqua" w:eastAsia="Book Antiqua" w:hAnsi="Book Antiqua" w:cs="Book Antiqua"/>
          <w:color w:val="000000"/>
        </w:rPr>
        <w:t>all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j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cedure)</w:t>
      </w:r>
      <w:r w:rsidR="00806191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I-IV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bid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g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35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ef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l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t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ortanc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270AE96D" w14:textId="46E3238B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71CB5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dear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The m</w:t>
      </w:r>
      <w:r w:rsidRPr="00FA5C95">
        <w:rPr>
          <w:rFonts w:ascii="Book Antiqua" w:eastAsia="Book Antiqua" w:hAnsi="Book Antiqua" w:cs="Book Antiqua"/>
          <w:color w:val="000000"/>
        </w:rPr>
        <w:t>ajo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p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luoropyrimid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xaliplat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2-54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FO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OX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The a</w:t>
      </w:r>
      <w:r w:rsidRPr="00FA5C95">
        <w:rPr>
          <w:rFonts w:ascii="Book Antiqua" w:eastAsia="Book Antiqua" w:hAnsi="Book Antiqua" w:cs="Book Antiqua"/>
          <w:color w:val="000000"/>
        </w:rPr>
        <w:t>d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ac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considered </w:t>
      </w:r>
      <w:r w:rsidRPr="00FA5C95">
        <w:rPr>
          <w:rFonts w:ascii="Book Antiqua" w:eastAsia="Book Antiqua" w:hAnsi="Book Antiqua" w:cs="Book Antiqua"/>
          <w:color w:val="000000"/>
        </w:rPr>
        <w:t>safe</w:t>
      </w:r>
      <w:r w:rsidR="00701561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rece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ublis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ac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FS</w:t>
      </w:r>
      <w:r w:rsidR="00584107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the results </w:t>
      </w:r>
      <w:r w:rsidR="003C525F">
        <w:rPr>
          <w:rFonts w:ascii="Book Antiqua" w:eastAsia="Book Antiqua" w:hAnsi="Book Antiqua" w:cs="Book Antiqua"/>
          <w:color w:val="000000"/>
        </w:rPr>
        <w:t xml:space="preserve">should </w:t>
      </w:r>
      <w:r w:rsidR="00584107">
        <w:rPr>
          <w:rFonts w:ascii="Book Antiqua" w:eastAsia="Book Antiqua" w:hAnsi="Book Antiqua" w:cs="Book Antiqua"/>
          <w:color w:val="000000"/>
        </w:rPr>
        <w:t>be interpreted with caution</w:t>
      </w:r>
      <w:r w:rsidR="003C525F">
        <w:rPr>
          <w:rFonts w:ascii="Book Antiqua" w:eastAsia="Book Antiqua" w:hAnsi="Book Antiqua" w:cs="Book Antiqua"/>
          <w:color w:val="000000"/>
        </w:rPr>
        <w:t>,</w:t>
      </w:r>
      <w:r w:rsidR="00584107">
        <w:rPr>
          <w:rFonts w:ascii="Book Antiqua" w:eastAsia="Book Antiqua" w:hAnsi="Book Antiqua" w:cs="Book Antiqua"/>
          <w:color w:val="000000"/>
        </w:rPr>
        <w:t xml:space="preserve"> as there 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R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included in the analysis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65DC5">
        <w:rPr>
          <w:rFonts w:ascii="Book Antiqua" w:eastAsia="Book Antiqua" w:hAnsi="Book Antiqua" w:cs="Book Antiqua"/>
          <w:color w:val="000000"/>
        </w:rPr>
        <w:t>The r</w:t>
      </w:r>
      <w:r w:rsidRPr="00FA5C95">
        <w:rPr>
          <w:rFonts w:ascii="Book Antiqua" w:eastAsia="Book Antiqua" w:hAnsi="Book Antiqua" w:cs="Book Antiqua"/>
          <w:color w:val="000000"/>
        </w:rPr>
        <w:t>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ti</w:t>
      </w:r>
      <w:r w:rsidR="00365DC5">
        <w:rPr>
          <w:rFonts w:ascii="Book Antiqua" w:eastAsia="Book Antiqua" w:hAnsi="Book Antiqua" w:cs="Book Antiqua"/>
          <w:color w:val="000000"/>
        </w:rPr>
        <w:t>-</w:t>
      </w:r>
      <w:r w:rsidR="00365DC5" w:rsidRPr="00365DC5">
        <w:t xml:space="preserve"> </w:t>
      </w:r>
      <w:r w:rsidR="00365DC5" w:rsidRPr="00365DC5">
        <w:rPr>
          <w:rFonts w:ascii="Book Antiqua" w:eastAsia="Book Antiqua" w:hAnsi="Book Antiqua" w:cs="Book Antiqua"/>
          <w:color w:val="000000"/>
        </w:rPr>
        <w:t>epidermal growth factor recep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65DC5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EGFR</w:t>
      </w:r>
      <w:r w:rsidR="00365DC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etuxi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C525F">
        <w:rPr>
          <w:rFonts w:ascii="Book Antiqua" w:eastAsia="Book Antiqua" w:hAnsi="Book Antiqua" w:cs="Book Antiqua"/>
          <w:color w:val="000000"/>
        </w:rPr>
        <w:t>panitumumab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unclear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8A9BEA1" w14:textId="3348143B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ess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rst</w:t>
      </w:r>
      <w:r w:rsidR="006642F2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l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I-</w:t>
      </w:r>
      <w:r w:rsidR="00C93C27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71BB9">
        <w:rPr>
          <w:rFonts w:ascii="Book Antiqua" w:eastAsia="Book Antiqua" w:hAnsi="Book Antiqua" w:cs="Book Antiqua"/>
          <w:color w:val="000000"/>
        </w:rPr>
        <w:t xml:space="preserve">(H)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F71D8">
        <w:rPr>
          <w:rFonts w:ascii="Book Antiqua" w:eastAsia="Book Antiqua" w:hAnsi="Book Antiqua" w:cs="Book Antiqua"/>
          <w:color w:val="000000"/>
        </w:rPr>
        <w:t>TM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</w:t>
      </w:r>
      <w:r w:rsidR="00155EFA">
        <w:rPr>
          <w:rFonts w:ascii="Book Antiqua" w:eastAsia="Book Antiqua" w:hAnsi="Book Antiqua" w:cs="Book Antiqua"/>
          <w:color w:val="000000"/>
        </w:rPr>
        <w:t xml:space="preserve">&gt; </w:t>
      </w:r>
      <w:r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gabase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ide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ck-poi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hibi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ti-</w:t>
      </w:r>
      <w:r w:rsidR="00DB411A" w:rsidRPr="00DB411A">
        <w:t xml:space="preserve"> </w:t>
      </w:r>
      <w:r w:rsidR="00DB411A">
        <w:t>p</w:t>
      </w:r>
      <w:r w:rsidR="00DB411A" w:rsidRPr="00DB411A">
        <w:rPr>
          <w:rFonts w:ascii="Book Antiqua" w:eastAsia="Book Antiqua" w:hAnsi="Book Antiqua" w:cs="Book Antiqua"/>
          <w:color w:val="000000"/>
        </w:rPr>
        <w:t>rogrammed cell death protein</w:t>
      </w:r>
      <w:r w:rsidR="00DB411A">
        <w:rPr>
          <w:rFonts w:ascii="Book Antiqua" w:eastAsia="Book Antiqua" w:hAnsi="Book Antiqua" w:cs="Book Antiqua"/>
          <w:color w:val="000000"/>
        </w:rPr>
        <w:t xml:space="preserve"> (</w:t>
      </w:r>
      <w:r w:rsidRPr="00FA5C95">
        <w:rPr>
          <w:rFonts w:ascii="Book Antiqua" w:eastAsia="Book Antiqua" w:hAnsi="Book Antiqua" w:cs="Book Antiqua"/>
          <w:color w:val="000000"/>
        </w:rPr>
        <w:t>PD</w:t>
      </w:r>
      <w:r w:rsidR="00DB411A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hibito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cen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C4640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I-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</w:t>
      </w:r>
      <w:r w:rsidR="003832B5">
        <w:rPr>
          <w:rFonts w:ascii="Book Antiqua" w:eastAsia="Book Antiqua" w:hAnsi="Book Antiqua" w:cs="Book Antiqua"/>
          <w:color w:val="000000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16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2,5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,57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mbrol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l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B6DC8" w:rsidRPr="00FA5C95">
        <w:rPr>
          <w:rFonts w:ascii="Book Antiqua" w:eastAsia="Book Antiqua" w:hAnsi="Book Antiqua" w:cs="Book Antiqua"/>
          <w:color w:val="000000"/>
        </w:rPr>
        <w:t>MSI-H/</w:t>
      </w:r>
      <w:proofErr w:type="spellStart"/>
      <w:r w:rsidR="00BB6DC8"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BB6DC8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e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tisfacto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ternat</w:t>
      </w:r>
      <w:r w:rsidR="00BB6DC8">
        <w:rPr>
          <w:rFonts w:ascii="Book Antiqua" w:eastAsia="Book Antiqua" w:hAnsi="Book Antiqua" w:cs="Book Antiqua"/>
          <w:color w:val="000000"/>
        </w:rPr>
        <w:t>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8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B6DC8">
        <w:rPr>
          <w:rFonts w:ascii="Book Antiqua" w:eastAsia="Book Antiqua" w:hAnsi="Book Antiqua" w:cs="Book Antiqua"/>
          <w:color w:val="000000"/>
        </w:rPr>
        <w:t>p</w:t>
      </w:r>
      <w:r w:rsidRPr="00FA5C95">
        <w:rPr>
          <w:rFonts w:ascii="Book Antiqua" w:eastAsia="Book Antiqua" w:hAnsi="Book Antiqua" w:cs="Book Antiqua"/>
          <w:color w:val="000000"/>
        </w:rPr>
        <w:t>embrol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I-H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tablis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eynote-1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2.1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di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ession</w:t>
      </w:r>
      <w:r w:rsidR="00BB6DC8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f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9.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9]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LFIR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leucovorin calcium 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[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>calcium folinate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]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>, 5-fluorouracil, and irinotecan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axane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i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MMR</w:t>
      </w:r>
      <w:proofErr w:type="spellEnd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/MS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fracto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mmunotherapy.</w:t>
      </w:r>
    </w:p>
    <w:p w14:paraId="530323FE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A88AAA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2806B6C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w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n-specif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atu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mptom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r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g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e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spic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m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odenum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ga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insta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reatment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cau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ar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>ther</w:t>
      </w:r>
      <w:proofErr w:type="spellEnd"/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uc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ata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eneral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xtrapola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lon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cer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249EFDC2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279D2E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REFERENCES</w:t>
      </w:r>
    </w:p>
    <w:p w14:paraId="169D5A3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bookmarkStart w:id="1" w:name="_Hlk92516925"/>
      <w:r w:rsidRPr="00FA5C95">
        <w:rPr>
          <w:rFonts w:ascii="Book Antiqua" w:eastAsia="Book Antiqua" w:hAnsi="Book Antiqua" w:cs="Book Antiqua"/>
          <w:b/>
          <w:bCs/>
          <w:color w:val="000000"/>
        </w:rPr>
        <w:t>Surveillan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EER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a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R*St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bas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—S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ata+Hurrica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trin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ac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uisian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v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1973</w:t>
      </w:r>
      <w:r w:rsidR="00FA5C95" w:rsidRPr="00FA5C95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20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rying)—Link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n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tributes—To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.S.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69</w:t>
      </w:r>
      <w:r w:rsidR="00FA5C95" w:rsidRPr="00FA5C95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201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nti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CCP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eill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a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eill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anch</w:t>
      </w:r>
      <w:r w:rsidR="00522EB6" w:rsidRPr="00FA5C95">
        <w:rPr>
          <w:rFonts w:ascii="Book Antiqua" w:hAnsi="Book Antiqua" w:cs="Book Antiqua"/>
          <w:color w:val="000000"/>
          <w:lang w:eastAsia="zh-CN"/>
        </w:rPr>
        <w:t>.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[c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hAnsi="Book Antiqua" w:cs="Book Antiqua"/>
          <w:color w:val="000000"/>
          <w:lang w:eastAsia="zh-CN"/>
        </w:rPr>
        <w:t>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Febru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2021]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from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ttps://seer.cancer.gov/statfacts/html/smint.html</w:t>
      </w:r>
    </w:p>
    <w:p w14:paraId="2D9B99F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ilimori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Y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ntrem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y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n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lamon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te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ea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4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3-7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10667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SLA.0b013e31818e4641]</w:t>
      </w:r>
    </w:p>
    <w:p w14:paraId="456EBEB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ray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erla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erjomataram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eg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r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lob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t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8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LOBO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tim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t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ldwi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ntr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8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94-42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2075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3322/caac.21492]</w:t>
      </w:r>
    </w:p>
    <w:p w14:paraId="4496995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Hatzaras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lest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i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lli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oz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udric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ng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6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nnecticu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str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9-23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73720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1/archsurg.142.3.229]</w:t>
      </w:r>
    </w:p>
    <w:p w14:paraId="60848C6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Taghipou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Zahi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eidarymeybod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leSaeid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erv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0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91236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118695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55/2019/2912361]</w:t>
      </w:r>
    </w:p>
    <w:p w14:paraId="580BD676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Halfdanarso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Willia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noh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Queved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F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-instit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eri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9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97-8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60972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amjsurg.2009.05.037]</w:t>
      </w:r>
    </w:p>
    <w:p w14:paraId="592F54C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aka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nza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s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kimo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tsued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oshiok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kagaw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r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o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a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Imagaw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kat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kena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zuk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ujiwar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kad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ulticentr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erv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1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7-16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98211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bjc.2017.338]</w:t>
      </w:r>
    </w:p>
    <w:p w14:paraId="07D4C71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paricio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vrce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-Pui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r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fre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oc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fch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4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97-1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379655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dld.2013.04.013]</w:t>
      </w:r>
    </w:p>
    <w:p w14:paraId="08E7756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chottenfeld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be-Dimm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ign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i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pidemi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8-6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06419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annepidem.2008.10.004]</w:t>
      </w:r>
    </w:p>
    <w:p w14:paraId="3290EB4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elaunoit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eczyporenk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b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rlichm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bling?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0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03-7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74337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11/j.1572-0241.2005.40605.x]</w:t>
      </w:r>
    </w:p>
    <w:p w14:paraId="7C9E04D6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uer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llar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ha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yl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itis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umbi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90-229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99466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7150/jca.16606]</w:t>
      </w:r>
    </w:p>
    <w:p w14:paraId="552C78F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anav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ra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ber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'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lime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97-11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61126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11/j.1365-2036.2006.02854.x]</w:t>
      </w:r>
    </w:p>
    <w:p w14:paraId="262A1D1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al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oc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duc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oo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3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9-1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371449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4694/EdBook_AM.2013.33.189]</w:t>
      </w:r>
    </w:p>
    <w:p w14:paraId="38AB928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Barral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lle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udiaf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m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eff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y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flammato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d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mpha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nding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Hemat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9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-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31538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critrevonc.2015.08.005]</w:t>
      </w:r>
    </w:p>
    <w:p w14:paraId="29218A0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Palascak-Juif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uvi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sn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lourié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uché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adio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éman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a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ne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tea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ambie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augeri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aivr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arbonn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'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vo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Inflamm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828-8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1163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01.mib.0000179211.03650.b6]</w:t>
      </w:r>
    </w:p>
    <w:p w14:paraId="06B91C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Ha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C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uffar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i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iering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wd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l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Quir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gtega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iek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absc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ij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Ylst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umb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fil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os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67-37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58668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mdr122]</w:t>
      </w:r>
    </w:p>
    <w:p w14:paraId="069425F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ozadzid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pet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phenotyp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haracterisatio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4-1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9357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sj.bjc.6605449]</w:t>
      </w:r>
    </w:p>
    <w:p w14:paraId="7C8167F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uerink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linç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erlouw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ristov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ensu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gmon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rin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rasquet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nge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ez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orr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iels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LGA-gro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laborato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val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ici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n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h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selec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304656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36/jclinpath-2020-207040]</w:t>
      </w:r>
    </w:p>
    <w:p w14:paraId="0B7E7CD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paricio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vrce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oho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fores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fch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itr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ieb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orne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hirot-Bidaul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bh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k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comt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oc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net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-Pui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enotypin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linicobiologic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3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57-306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419678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bjc.2013.677]</w:t>
      </w:r>
    </w:p>
    <w:p w14:paraId="0E89408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Zaaimi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arici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-Pui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ieb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eu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spectiv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4-16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54713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clinre.2015.09.008]</w:t>
      </w:r>
    </w:p>
    <w:p w14:paraId="427CE90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iosdado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uffar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tk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val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Ylst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ijss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lij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w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be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gtega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absc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Quir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wd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ij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-resol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r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o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ybridiz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orad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lia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-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391-140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923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58/1078-0432.CCR-09-1773]</w:t>
      </w:r>
    </w:p>
    <w:p w14:paraId="4D05CDD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2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chrock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B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vo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Willia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arici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ephe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l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l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o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fi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46-15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6179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1/jamaoncol.2017.1051]</w:t>
      </w:r>
    </w:p>
    <w:p w14:paraId="72B7D3A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pet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pulation-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i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igh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39-144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1871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1-2173-6]</w:t>
      </w:r>
    </w:p>
    <w:p w14:paraId="113FA03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abaj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k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n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jan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4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18-52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27406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2/cncr.20404]</w:t>
      </w:r>
    </w:p>
    <w:p w14:paraId="50F2ED4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eillan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b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1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374-538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71516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2/cncr.25324]</w:t>
      </w:r>
    </w:p>
    <w:p w14:paraId="12864BB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Eck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Mill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mt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ianton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mps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rak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reb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rakousi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pens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ore-matc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2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93-70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7173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2/cncr.29840]</w:t>
      </w:r>
    </w:p>
    <w:p w14:paraId="45143DF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st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uthi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k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oc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itr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ougero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comt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orne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bh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u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fch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ïeb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net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arici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cen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786-17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2378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mdq038]</w:t>
      </w:r>
    </w:p>
    <w:p w14:paraId="34992DC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Nicholl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B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huj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understage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dertreated?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28-27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4585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0-1109-x]</w:t>
      </w:r>
    </w:p>
    <w:p w14:paraId="737EF6D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Eck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Mill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mps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rakousi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rak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reb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mt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ianton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curative-int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tc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h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35-14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82131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ejca.2016.09.027]</w:t>
      </w:r>
    </w:p>
    <w:p w14:paraId="68D0D9D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Anzidei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po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rch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tala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ssariell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umou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path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detec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R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pect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1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4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77-69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5865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59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jr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20673379]</w:t>
      </w:r>
    </w:p>
    <w:p w14:paraId="2F4111D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at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imur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oizum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ga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-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detec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rtu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oscop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uodenography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-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ulticholangiography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Abdom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6-7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80219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7/s00261-006-9008-0]</w:t>
      </w:r>
    </w:p>
    <w:p w14:paraId="6E56936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aile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cher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him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D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umours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4-23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08364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02/1470-7330.2007.0032]</w:t>
      </w:r>
    </w:p>
    <w:p w14:paraId="0A6129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Ilangov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r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o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p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sh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yl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graphy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act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p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876-88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55329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59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jr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27973476]</w:t>
      </w:r>
    </w:p>
    <w:p w14:paraId="4C8ECDB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roni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G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o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mbadako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tala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h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a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Dermo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ti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r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mi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mography/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log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11-12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9190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59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jr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64534573]</w:t>
      </w:r>
    </w:p>
    <w:p w14:paraId="6CA08308" w14:textId="119A2498" w:rsidR="0032510C" w:rsidRPr="008D243D" w:rsidRDefault="00EC3E56" w:rsidP="0032510C">
      <w:pPr>
        <w:autoSpaceDE w:val="0"/>
        <w:autoSpaceDN w:val="0"/>
        <w:adjustRightInd w:val="0"/>
        <w:rPr>
          <w:rFonts w:ascii="Book Antiqua" w:hAnsi="Book Antiqua" w:cs="Segoe UI"/>
        </w:rPr>
      </w:pPr>
      <w:r w:rsidRPr="00FA5C95">
        <w:rPr>
          <w:rFonts w:ascii="Book Antiqua" w:eastAsia="Book Antiqua" w:hAnsi="Book Antiqua" w:cs="Book Antiqua"/>
          <w:color w:val="000000"/>
        </w:rPr>
        <w:t>35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32510C" w:rsidRPr="008D243D">
        <w:rPr>
          <w:rFonts w:ascii="Book Antiqua" w:hAnsi="Book Antiqua" w:cs="Segoe UI"/>
          <w:color w:val="757575"/>
        </w:rPr>
        <w:t>Lewis BS, Eisen GM, Friedman S. A pooled analysis to evaluate results of capsule endoscopy trials. Endoscopy. 2005 Oct; 37(10): 960-5</w:t>
      </w:r>
      <w:r w:rsidR="0032510C" w:rsidRPr="008D243D">
        <w:rPr>
          <w:rFonts w:ascii="Book Antiqua" w:hAnsi="Book Antiqua" w:cs="Segoe UI"/>
          <w:color w:val="000000"/>
        </w:rPr>
        <w:t>. [</w:t>
      </w:r>
      <w:r w:rsidR="0032510C" w:rsidRPr="008D243D">
        <w:rPr>
          <w:rFonts w:ascii="Book Antiqua" w:hAnsi="Book Antiqua" w:cs="Segoe UI"/>
          <w:color w:val="1F1F1F"/>
        </w:rPr>
        <w:t>PMID: 16189768 DOI: 10.1055/s-2005-870353]</w:t>
      </w:r>
    </w:p>
    <w:p w14:paraId="1D777AB8" w14:textId="431D9FB6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BAB9B0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b/>
          <w:bCs/>
          <w:color w:val="000000"/>
        </w:rPr>
        <w:t>Fatehullah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="00E4643F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Applet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P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color w:val="000000"/>
        </w:rPr>
        <w:t>Näthk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Ce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pola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ra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dur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color w:val="000000"/>
        </w:rPr>
        <w:t>tumourigenesis</w:t>
      </w:r>
      <w:proofErr w:type="spellEnd"/>
      <w:r w:rsidR="00E4643F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cell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kn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righ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u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organiz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los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color w:val="000000"/>
        </w:rPr>
        <w:t>Philo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r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So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color w:val="000000"/>
        </w:rPr>
        <w:t>Lon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Bi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Sci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20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Se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23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368(1629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20130014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2406258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10.1098/rstb.2013.0014]</w:t>
      </w:r>
    </w:p>
    <w:p w14:paraId="5166CEC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Z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pha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thylacy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enzy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cem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890-89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9588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01.pas.0000167364.90899.59]</w:t>
      </w:r>
    </w:p>
    <w:p w14:paraId="7018935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Q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histochem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estig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igen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w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i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Mo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73-58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50156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modpathol.3800566]</w:t>
      </w:r>
    </w:p>
    <w:p w14:paraId="79D88C80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Neri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rp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uer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ill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n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iuffrid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ur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ss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Quaquar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igl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Ubez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s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rrer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mpietr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rdizzo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tell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sco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ugg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ingo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res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iccociopp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drazzo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razz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uinet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lci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ul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batin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ano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atur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ec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-R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quence-Bin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te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ATB2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-Li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phenotyp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t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itfal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322814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3390/cancers12113441]</w:t>
      </w:r>
    </w:p>
    <w:p w14:paraId="373199A0" w14:textId="0F8425B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arrère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N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Samalin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E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ellier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C, Aparicio T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Becouarn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Y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Bedenne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L, Michel P, Parc Y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Pocard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M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hibaudel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B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Bouché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O; </w:t>
      </w:r>
      <w:proofErr w:type="spellStart"/>
      <w:r w:rsidR="00E23F1F" w:rsidRPr="008D243D">
        <w:rPr>
          <w:rFonts w:ascii="Book Antiqua" w:hAnsi="Book Antiqua" w:cs="Segoe UI"/>
          <w:color w:val="000000"/>
        </w:rPr>
        <w:t>Thésaurus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National de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ancérologie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Digestive (TNCD). Small bowel adenocarcinoma: French intergroup clinical practice guidelines for diagnosis, treatments and follow-up (SNFGE, FFCD, GERCOR, UNICANCER, SFCD, SFED, SFRO). Dig Liver Dis 2018; 50: 15-19 [PMID: 29174568 DOI: 10.1016/j.dld.2017.09.123]</w:t>
      </w:r>
      <w:r w:rsidRPr="00FA5C95">
        <w:rPr>
          <w:rFonts w:ascii="Book Antiqua" w:eastAsia="Book Antiqua" w:hAnsi="Book Antiqua" w:cs="Book Antiqua"/>
          <w:color w:val="000000"/>
        </w:rPr>
        <w:t>4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loyd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o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ss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2-2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02244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4240/wjgs.v8.i3.212]</w:t>
      </w:r>
    </w:p>
    <w:p w14:paraId="04DF6DB0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National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omprehensiv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Networlk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(NCCN)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uidelines</w:t>
      </w:r>
      <w:r w:rsidR="00522EB6" w:rsidRPr="00FA5C95">
        <w:rPr>
          <w:rFonts w:ascii="Book Antiqua" w:hAnsi="Book Antiqua" w:cs="Book Antiqua"/>
          <w:bCs/>
          <w:color w:val="000000"/>
          <w:lang w:eastAsia="zh-CN"/>
        </w:rPr>
        <w:t>.</w:t>
      </w:r>
      <w:r w:rsidR="00FA5C95" w:rsidRPr="00FA5C95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[cited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2</w:t>
      </w:r>
      <w:r w:rsidR="00522EB6" w:rsidRPr="00FA5C95">
        <w:rPr>
          <w:rFonts w:ascii="Book Antiqua" w:hAnsi="Book Antiqua" w:cs="Book Antiqua"/>
          <w:bCs/>
          <w:color w:val="000000"/>
          <w:lang w:eastAsia="zh-CN"/>
        </w:rPr>
        <w:t>4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February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2021].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from:</w:t>
      </w:r>
      <w:r w:rsidR="00FA5C95" w:rsidRPr="00FA5C95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FA5C95">
        <w:rPr>
          <w:rFonts w:ascii="Book Antiqua" w:eastAsia="Book Antiqua" w:hAnsi="Book Antiqua" w:cs="Book Antiqua"/>
          <w:bCs/>
          <w:color w:val="000000"/>
        </w:rPr>
        <w:t>https://www.nccn.org/professionals/physician_gls/</w:t>
      </w:r>
    </w:p>
    <w:p w14:paraId="0A7FB54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jh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cher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heub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Jakes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enz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-cen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ca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9-2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77719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00004836-200004000-00017]</w:t>
      </w:r>
    </w:p>
    <w:p w14:paraId="605960E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Chaiyasate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u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cob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t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K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3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erie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8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2374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86/1477-7819-6-12]</w:t>
      </w:r>
    </w:p>
    <w:p w14:paraId="5FE7FD3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h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ckit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laf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tk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r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ive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n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unningha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BA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y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sd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spi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RMH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erie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60387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86/s12885-015-1014-6]</w:t>
      </w:r>
    </w:p>
    <w:p w14:paraId="61E9619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eij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lberg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kk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lie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Y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iek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C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aam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onderhui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zemi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8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81-269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994699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8-6567-6]</w:t>
      </w:r>
    </w:p>
    <w:p w14:paraId="5151FCC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elsey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l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ll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i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ou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ndel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y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rwit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pp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zit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ter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il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otherap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36-144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76890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ijrobp.2007.05.006]</w:t>
      </w:r>
    </w:p>
    <w:p w14:paraId="515B421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Poultsides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mer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rub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wli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r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di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huj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ho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g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hulic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opatholog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lic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28-193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16747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1-2168-3]</w:t>
      </w:r>
    </w:p>
    <w:p w14:paraId="350390D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Legué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rnard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errit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Oudheusd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ing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eeme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ij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mmen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nd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9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3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pulation-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therland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83-118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17010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80/0284186X.2016.1182211]</w:t>
      </w:r>
    </w:p>
    <w:p w14:paraId="64D7BD0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Rovers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P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Yonemu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ing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Hyperthermi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71-57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91918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80/02656736.2016.1266700]</w:t>
      </w:r>
    </w:p>
    <w:p w14:paraId="437B8F3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axen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iauw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r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toredu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yperther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ra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ti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737-574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98289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21873/anticanres.12012]</w:t>
      </w:r>
    </w:p>
    <w:p w14:paraId="7632B48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aradhachar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pet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din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r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ecitab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xaliplat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pul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te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98-26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1642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00/JCO.2008.19.7145]</w:t>
      </w:r>
    </w:p>
    <w:p w14:paraId="1244A70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FOX/CAPO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-cen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in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U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1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89-69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331723]</w:t>
      </w:r>
    </w:p>
    <w:p w14:paraId="6EC8F82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Xia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X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FO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rst-l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ti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ru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61-56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48106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CAD.0b013e328350dd0d]</w:t>
      </w:r>
    </w:p>
    <w:p w14:paraId="2EE5FC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Vergar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cda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murao-Amant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cda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ac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9;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1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36361318825413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77/2036361318825413]</w:t>
      </w:r>
    </w:p>
    <w:p w14:paraId="48218EF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rha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tl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ulak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emberli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ub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z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uc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her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onehow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ah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s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ocenz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et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ff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iombo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yr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o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ldhoff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nilov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p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y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o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ldbe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mstr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u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uss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petz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i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rdol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padopoul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nz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hle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ogelste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ici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di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l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D-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ockad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ci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5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09-4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59630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26/science.aan6733]</w:t>
      </w:r>
    </w:p>
    <w:p w14:paraId="4A76387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Middh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f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Jayakumar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i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dows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rg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lai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i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d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limst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dany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ehi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echtm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F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i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-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crosatell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abi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ess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rge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xt-Gene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quenc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CO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Precis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0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21134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00/PO.17.00084]</w:t>
      </w:r>
    </w:p>
    <w:p w14:paraId="34607FC0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Uram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tl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emberli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yr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ko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ub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z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her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iedrzyc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onehow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ah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s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ocenz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ff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ldbe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pel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shij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haije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ebn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rub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o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uk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rdol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padopoul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nz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o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rnis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u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hle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ogelste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D-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Block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match-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icienc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7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09-25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02825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56/NEJMoa1500596]</w:t>
      </w:r>
    </w:p>
    <w:p w14:paraId="7511B8C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Marabelle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sciert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iacom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sus-Acos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lor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ev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ttfr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n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ns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iha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-Pa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u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pez-Mart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romm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a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hor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o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ui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mbrol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oncolorect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crosatell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ability/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air-Defic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EYNOTE-1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-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16825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00/JCO.19.02105]</w:t>
      </w:r>
      <w:bookmarkEnd w:id="1"/>
    </w:p>
    <w:p w14:paraId="43EA5D78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  <w:sectPr w:rsidR="00A77B3E" w:rsidRPr="00FA5C95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10A0D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5F6D5D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uth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cla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fli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re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pa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.</w:t>
      </w:r>
    </w:p>
    <w:p w14:paraId="29772187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5A4E124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pen-acc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lec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-ho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u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er-revie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r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e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ccord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e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trib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Commerc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-N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.0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cen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mi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th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ribu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ix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ap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i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commercial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ce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riv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k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r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vid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ig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pe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commercia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001F3C22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95282C6" w14:textId="77777777" w:rsidR="00451873" w:rsidRPr="00FA5C95" w:rsidRDefault="00451873" w:rsidP="00FA5C9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rovenance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peer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review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rn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ed.</w:t>
      </w:r>
    </w:p>
    <w:p w14:paraId="7D6FB607" w14:textId="77777777" w:rsidR="00A77B3E" w:rsidRPr="00FA5C95" w:rsidRDefault="00451873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eer-review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model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ind</w:t>
      </w:r>
    </w:p>
    <w:p w14:paraId="41A7197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287B0E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eer-review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started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</w:t>
      </w:r>
    </w:p>
    <w:p w14:paraId="6A9B931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First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decision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u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</w:t>
      </w:r>
    </w:p>
    <w:p w14:paraId="6D66EA7D" w14:textId="6451DEF2" w:rsidR="00A77B3E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Article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press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03EB765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10E6C7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Specialty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type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colo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4163013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Country/Territory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rigin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</w:t>
      </w:r>
    </w:p>
    <w:p w14:paraId="0E3296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eer-review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report’s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scientific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quality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5D1733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Excellent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0F3F1A1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od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</w:t>
      </w:r>
    </w:p>
    <w:p w14:paraId="02D9CFC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Good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79041DA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Fair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2DF2FAF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Poor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5D91EDF4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26293E4" w14:textId="74A75CA2" w:rsidR="00A77B3E" w:rsidRPr="00FA5C95" w:rsidRDefault="00EC3E56" w:rsidP="00FA5C9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-Reviewer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S-Editor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51873" w:rsidRPr="00FA5C95">
        <w:rPr>
          <w:rFonts w:ascii="Book Antiqua" w:hAnsi="Book Antiqua" w:cs="Book Antiqua"/>
          <w:color w:val="000000"/>
          <w:lang w:eastAsia="zh-CN"/>
        </w:rPr>
        <w:t>L</w:t>
      </w:r>
      <w:r w:rsidRPr="00FA5C95">
        <w:rPr>
          <w:rFonts w:ascii="Book Antiqua" w:eastAsia="Book Antiqua" w:hAnsi="Book Antiqua" w:cs="Book Antiqua"/>
          <w:color w:val="000000"/>
        </w:rPr>
        <w:t>L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L-Editor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D1A1D">
        <w:rPr>
          <w:rFonts w:ascii="Book Antiqua" w:eastAsia="Book Antiqua" w:hAnsi="Book Antiqua" w:cs="Book Antiqua"/>
          <w:bCs/>
          <w:color w:val="000000"/>
        </w:rPr>
        <w:t xml:space="preserve">Filipodia </w:t>
      </w:r>
      <w:r w:rsidRPr="00FA5C95">
        <w:rPr>
          <w:rFonts w:ascii="Book Antiqua" w:eastAsia="Book Antiqua" w:hAnsi="Book Antiqua" w:cs="Book Antiqua"/>
          <w:b/>
          <w:color w:val="000000"/>
        </w:rPr>
        <w:t>P-Editor:</w:t>
      </w:r>
      <w:r w:rsidR="00A82ED8" w:rsidRPr="00A82ED8">
        <w:rPr>
          <w:rFonts w:ascii="Book Antiqua" w:eastAsia="Book Antiqua" w:hAnsi="Book Antiqua" w:cs="Book Antiqua"/>
          <w:color w:val="000000"/>
        </w:rPr>
        <w:t xml:space="preserve"> </w:t>
      </w:r>
      <w:r w:rsidR="00A82ED8" w:rsidRPr="00FA5C95">
        <w:rPr>
          <w:rFonts w:ascii="Book Antiqua" w:eastAsia="Book Antiqua" w:hAnsi="Book Antiqua" w:cs="Book Antiqua"/>
          <w:color w:val="000000"/>
        </w:rPr>
        <w:t xml:space="preserve">Wang </w:t>
      </w:r>
      <w:r w:rsidR="00A82ED8" w:rsidRPr="00FA5C95">
        <w:rPr>
          <w:rFonts w:ascii="Book Antiqua" w:hAnsi="Book Antiqua" w:cs="Book Antiqua"/>
          <w:color w:val="000000"/>
          <w:lang w:eastAsia="zh-CN"/>
        </w:rPr>
        <w:t>L</w:t>
      </w:r>
      <w:r w:rsidR="00A82ED8" w:rsidRPr="00FA5C95">
        <w:rPr>
          <w:rFonts w:ascii="Book Antiqua" w:eastAsia="Book Antiqua" w:hAnsi="Book Antiqua" w:cs="Book Antiqua"/>
          <w:color w:val="000000"/>
        </w:rPr>
        <w:t>L</w:t>
      </w:r>
    </w:p>
    <w:p w14:paraId="5AD05B08" w14:textId="77777777" w:rsidR="00EC3E56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  <w:sectPr w:rsidR="00EC3E56" w:rsidRPr="00FA5C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412D82" w14:textId="77777777" w:rsidR="00A77B3E" w:rsidRPr="00FA5C95" w:rsidRDefault="00A76F4C" w:rsidP="00FA5C95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FA5C95">
        <w:rPr>
          <w:rFonts w:ascii="Book Antiqua" w:hAnsi="Book Antiqua"/>
          <w:b/>
          <w:lang w:val="en-IN" w:eastAsia="zh-CN"/>
        </w:rPr>
        <w:lastRenderedPageBreak/>
        <w:t>Table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1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="00FA5C95">
        <w:rPr>
          <w:rFonts w:ascii="Book Antiqua" w:hAnsi="Book Antiqua" w:hint="eastAsia"/>
          <w:b/>
          <w:lang w:val="en-IN" w:eastAsia="zh-CN"/>
        </w:rPr>
        <w:t>I</w:t>
      </w:r>
      <w:r w:rsidR="00FA5C95" w:rsidRPr="00FA5C95">
        <w:rPr>
          <w:rFonts w:ascii="Book Antiqua" w:hAnsi="Book Antiqua"/>
          <w:b/>
          <w:lang w:val="en-IN" w:eastAsia="zh-CN"/>
        </w:rPr>
        <w:t xml:space="preserve">mmunohistochemistry </w:t>
      </w:r>
      <w:r w:rsidRPr="00FA5C95">
        <w:rPr>
          <w:rFonts w:ascii="Book Antiqua" w:hAnsi="Book Antiqua"/>
          <w:b/>
          <w:lang w:val="en-IN" w:eastAsia="zh-CN"/>
        </w:rPr>
        <w:t>to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identify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adenocarcinoma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of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stomach,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small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and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large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intestine</w:t>
      </w:r>
    </w:p>
    <w:tbl>
      <w:tblPr>
        <w:tblW w:w="5000" w:type="pct"/>
        <w:tblLook w:val="0600" w:firstRow="0" w:lastRow="0" w:firstColumn="0" w:lastColumn="0" w:noHBand="1" w:noVBand="1"/>
      </w:tblPr>
      <w:tblGrid>
        <w:gridCol w:w="3593"/>
        <w:gridCol w:w="2948"/>
        <w:gridCol w:w="2819"/>
      </w:tblGrid>
      <w:tr w:rsidR="00A76F4C" w:rsidRPr="00FA5C95" w14:paraId="4FED3115" w14:textId="77777777" w:rsidTr="00FA5C95">
        <w:trPr>
          <w:trHeight w:val="951"/>
        </w:trPr>
        <w:tc>
          <w:tcPr>
            <w:tcW w:w="191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0D7B8169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b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Gastric</w:t>
            </w:r>
            <w:r w:rsidR="00FA5C95"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malignancy</w:t>
            </w:r>
            <w:r w:rsidR="00FA5C95">
              <w:rPr>
                <w:rFonts w:ascii="Book Antiqua" w:eastAsia="宋体" w:hAnsi="Book Antiqua" w:hint="eastAsia"/>
                <w:b/>
                <w:color w:val="000000"/>
                <w:lang w:eastAsia="zh-CN"/>
              </w:rPr>
              <w:t>, %</w:t>
            </w:r>
          </w:p>
        </w:tc>
        <w:tc>
          <w:tcPr>
            <w:tcW w:w="157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62060ED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b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SBA</w:t>
            </w:r>
            <w:r w:rsidR="00FA5C95">
              <w:rPr>
                <w:rFonts w:ascii="Book Antiqua" w:eastAsia="宋体" w:hAnsi="Book Antiqua" w:hint="eastAsia"/>
                <w:b/>
                <w:color w:val="000000"/>
                <w:lang w:eastAsia="zh-CN"/>
              </w:rPr>
              <w:t>, %</w:t>
            </w:r>
          </w:p>
        </w:tc>
        <w:tc>
          <w:tcPr>
            <w:tcW w:w="150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33333E63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b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CRC</w:t>
            </w:r>
            <w:r w:rsidR="00FA5C95">
              <w:rPr>
                <w:rFonts w:ascii="Book Antiqua" w:eastAsia="宋体" w:hAnsi="Book Antiqua" w:hint="eastAsia"/>
                <w:b/>
                <w:color w:val="000000"/>
                <w:lang w:eastAsia="zh-CN"/>
              </w:rPr>
              <w:t>, %</w:t>
            </w:r>
          </w:p>
        </w:tc>
      </w:tr>
      <w:tr w:rsidR="00A76F4C" w:rsidRPr="00FA5C95" w14:paraId="20CE1DA2" w14:textId="77777777" w:rsidTr="00FA5C95">
        <w:trPr>
          <w:trHeight w:val="624"/>
        </w:trPr>
        <w:tc>
          <w:tcPr>
            <w:tcW w:w="1919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0D9A7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7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51)</w:t>
            </w:r>
          </w:p>
        </w:tc>
        <w:tc>
          <w:tcPr>
            <w:tcW w:w="157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AD281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7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50)</w:t>
            </w:r>
          </w:p>
        </w:tc>
        <w:tc>
          <w:tcPr>
            <w:tcW w:w="1506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A7BD9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7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-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95)</w:t>
            </w:r>
          </w:p>
        </w:tc>
      </w:tr>
      <w:tr w:rsidR="00A76F4C" w:rsidRPr="00FA5C95" w14:paraId="7F60DDB6" w14:textId="77777777" w:rsidTr="00FA5C95">
        <w:trPr>
          <w:trHeight w:val="624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3959D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20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48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F5FA3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20+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49B27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20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96)</w:t>
            </w:r>
          </w:p>
        </w:tc>
      </w:tr>
      <w:tr w:rsidR="00A76F4C" w:rsidRPr="00FA5C95" w14:paraId="33881A6D" w14:textId="77777777" w:rsidTr="00FA5C95">
        <w:trPr>
          <w:trHeight w:val="624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69850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DX-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60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DFF04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DX-2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70)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D2101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DX-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99)</w:t>
            </w:r>
          </w:p>
        </w:tc>
      </w:tr>
      <w:tr w:rsidR="00A76F4C" w:rsidRPr="00FA5C95" w14:paraId="260E5C44" w14:textId="77777777" w:rsidTr="00FA5C95">
        <w:trPr>
          <w:trHeight w:val="624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A9334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HepPar-1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31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DEFEF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Villi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67)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A6696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Villi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80)</w:t>
            </w:r>
          </w:p>
        </w:tc>
      </w:tr>
      <w:tr w:rsidR="00A76F4C" w:rsidRPr="00FA5C95" w14:paraId="4FDEA447" w14:textId="77777777" w:rsidTr="00FA5C95">
        <w:trPr>
          <w:trHeight w:val="624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65308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MUC1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31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C0177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SATB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46)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12ED6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AMACR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68)</w:t>
            </w:r>
          </w:p>
        </w:tc>
      </w:tr>
      <w:tr w:rsidR="00A76F4C" w:rsidRPr="00FA5C95" w14:paraId="4BD775A0" w14:textId="77777777" w:rsidTr="00FA5C95">
        <w:trPr>
          <w:trHeight w:val="1560"/>
        </w:trPr>
        <w:tc>
          <w:tcPr>
            <w:tcW w:w="1919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B511E26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MUC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29)</w:t>
            </w:r>
          </w:p>
        </w:tc>
        <w:tc>
          <w:tcPr>
            <w:tcW w:w="1575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1FE4FED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Small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intestinal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muci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antige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50)</w:t>
            </w:r>
          </w:p>
        </w:tc>
        <w:tc>
          <w:tcPr>
            <w:tcW w:w="15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D12CF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</w:tr>
      <w:tr w:rsidR="00A76F4C" w:rsidRPr="00FA5C95" w14:paraId="298DBC0F" w14:textId="77777777" w:rsidTr="00FA5C95">
        <w:trPr>
          <w:trHeight w:val="312"/>
        </w:trPr>
        <w:tc>
          <w:tcPr>
            <w:tcW w:w="19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3C860A8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</w:p>
        </w:tc>
        <w:tc>
          <w:tcPr>
            <w:tcW w:w="1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30C53A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AMACR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B24C0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</w:tr>
    </w:tbl>
    <w:p w14:paraId="3D744AEA" w14:textId="73E48323" w:rsidR="00A76F4C" w:rsidRPr="00FA5C95" w:rsidRDefault="003C525F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hAnsi="Book Antiqua"/>
          <w:color w:val="202124"/>
          <w:shd w:val="clear" w:color="auto" w:fill="FFFFFF"/>
        </w:rPr>
        <w:t>AMACR: Alpha-</w:t>
      </w:r>
      <w:proofErr w:type="spellStart"/>
      <w:r w:rsidRPr="00FA5C95">
        <w:rPr>
          <w:rFonts w:ascii="Book Antiqua" w:hAnsi="Book Antiqua"/>
          <w:color w:val="202124"/>
          <w:shd w:val="clear" w:color="auto" w:fill="FFFFFF"/>
        </w:rPr>
        <w:t>methylacyl</w:t>
      </w:r>
      <w:proofErr w:type="spellEnd"/>
      <w:r w:rsidRPr="00FA5C95">
        <w:rPr>
          <w:rFonts w:ascii="Book Antiqua" w:hAnsi="Book Antiqua"/>
          <w:color w:val="202124"/>
          <w:shd w:val="clear" w:color="auto" w:fill="FFFFFF"/>
        </w:rPr>
        <w:t>-CoA racemase</w:t>
      </w:r>
      <w:r>
        <w:rPr>
          <w:rFonts w:ascii="Book Antiqua" w:hAnsi="Book Antiqua"/>
          <w:color w:val="202124"/>
          <w:shd w:val="clear" w:color="auto" w:fill="FFFFFF"/>
        </w:rPr>
        <w:t>;</w:t>
      </w:r>
      <w:r w:rsidRPr="00FA5C95">
        <w:rPr>
          <w:rFonts w:ascii="Book Antiqua" w:hAnsi="Book Antiqua"/>
          <w:lang w:eastAsia="zh-CN"/>
        </w:rPr>
        <w:t xml:space="preserve"> CDX: </w:t>
      </w:r>
      <w:r w:rsidRPr="00FA5C95">
        <w:rPr>
          <w:rFonts w:ascii="Book Antiqua" w:hAnsi="Book Antiqua"/>
          <w:color w:val="202124"/>
          <w:shd w:val="clear" w:color="auto" w:fill="FFFFFF"/>
        </w:rPr>
        <w:t xml:space="preserve">Caudal-type </w:t>
      </w:r>
      <w:r>
        <w:rPr>
          <w:rFonts w:ascii="Book Antiqua" w:hAnsi="Book Antiqua" w:hint="eastAsia"/>
          <w:color w:val="202124"/>
          <w:shd w:val="clear" w:color="auto" w:fill="FFFFFF"/>
          <w:lang w:eastAsia="zh-CN"/>
        </w:rPr>
        <w:t>h</w:t>
      </w:r>
      <w:r w:rsidRPr="00FA5C95">
        <w:rPr>
          <w:rFonts w:ascii="Book Antiqua" w:hAnsi="Book Antiqua"/>
          <w:color w:val="202124"/>
          <w:shd w:val="clear" w:color="auto" w:fill="FFFFFF"/>
        </w:rPr>
        <w:t xml:space="preserve">omeobox; </w:t>
      </w:r>
      <w:r w:rsidRPr="00FA5C95">
        <w:rPr>
          <w:rFonts w:ascii="Book Antiqua" w:hAnsi="Book Antiqua"/>
          <w:lang w:eastAsia="zh-CN"/>
        </w:rPr>
        <w:t xml:space="preserve">CK: Cytokeratin; </w:t>
      </w:r>
      <w:r w:rsidR="00626374" w:rsidRPr="00FA5C95">
        <w:rPr>
          <w:rFonts w:ascii="Book Antiqua" w:hAnsi="Book Antiqua"/>
          <w:lang w:eastAsia="zh-CN"/>
        </w:rPr>
        <w:t>CRC:</w:t>
      </w:r>
      <w:r w:rsidR="00FA5C95" w:rsidRPr="00FA5C95">
        <w:rPr>
          <w:rFonts w:ascii="Book Antiqua" w:hAnsi="Book Antiqua"/>
          <w:lang w:eastAsia="zh-CN"/>
        </w:rPr>
        <w:t xml:space="preserve"> </w:t>
      </w:r>
      <w:r w:rsidR="00893601" w:rsidRPr="00FA5C95">
        <w:rPr>
          <w:rFonts w:ascii="Book Antiqua" w:hAnsi="Book Antiqua"/>
          <w:lang w:eastAsia="zh-CN"/>
        </w:rPr>
        <w:t>Colorectal</w:t>
      </w:r>
      <w:r w:rsidR="00FA5C95" w:rsidRPr="00FA5C95">
        <w:rPr>
          <w:rFonts w:ascii="Book Antiqua" w:hAnsi="Book Antiqua"/>
          <w:lang w:eastAsia="zh-CN"/>
        </w:rPr>
        <w:t xml:space="preserve"> </w:t>
      </w:r>
      <w:r w:rsidR="00733547">
        <w:rPr>
          <w:rFonts w:ascii="Book Antiqua" w:hAnsi="Book Antiqua" w:hint="eastAsia"/>
          <w:lang w:eastAsia="zh-CN"/>
        </w:rPr>
        <w:t>c</w:t>
      </w:r>
      <w:r w:rsidR="00893601" w:rsidRPr="00FA5C95">
        <w:rPr>
          <w:rFonts w:ascii="Book Antiqua" w:hAnsi="Book Antiqua"/>
          <w:lang w:eastAsia="zh-CN"/>
        </w:rPr>
        <w:t>ancer</w:t>
      </w:r>
      <w:r w:rsidR="00626374" w:rsidRPr="00FA5C95">
        <w:rPr>
          <w:rFonts w:ascii="Book Antiqua" w:hAnsi="Book Antiqua"/>
          <w:lang w:eastAsia="zh-CN"/>
        </w:rPr>
        <w:t>;</w:t>
      </w:r>
      <w:r w:rsidR="00FA5C95" w:rsidRPr="00FA5C95">
        <w:rPr>
          <w:rFonts w:ascii="Book Antiqua" w:hAnsi="Book Antiqua"/>
          <w:lang w:eastAsia="zh-CN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MUC: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Oligomeric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733547">
        <w:rPr>
          <w:rFonts w:ascii="Book Antiqua" w:hAnsi="Book Antiqua" w:hint="eastAsia"/>
          <w:color w:val="202124"/>
          <w:shd w:val="clear" w:color="auto" w:fill="FFFFFF"/>
          <w:lang w:eastAsia="zh-CN"/>
        </w:rPr>
        <w:t>m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ucus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gel-forming;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SATB: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Special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AT-rich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sequence-</w:t>
      </w:r>
      <w:r w:rsidR="00733547">
        <w:rPr>
          <w:rFonts w:ascii="Book Antiqua" w:hAnsi="Book Antiqua" w:hint="eastAsia"/>
          <w:color w:val="202124"/>
          <w:shd w:val="clear" w:color="auto" w:fill="FFFFFF"/>
          <w:lang w:eastAsia="zh-CN"/>
        </w:rPr>
        <w:t>b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inding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protein</w:t>
      </w:r>
      <w:r>
        <w:rPr>
          <w:rFonts w:ascii="Book Antiqua" w:hAnsi="Book Antiqua"/>
          <w:color w:val="202124"/>
          <w:shd w:val="clear" w:color="auto" w:fill="FFFFFF"/>
        </w:rPr>
        <w:t>.</w:t>
      </w:r>
    </w:p>
    <w:sectPr w:rsidR="00A76F4C" w:rsidRPr="00FA5C95" w:rsidSect="000F4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EFC54" w14:textId="77777777" w:rsidR="00BF3D52" w:rsidRDefault="00BF3D52" w:rsidP="00451873">
      <w:r>
        <w:separator/>
      </w:r>
    </w:p>
  </w:endnote>
  <w:endnote w:type="continuationSeparator" w:id="0">
    <w:p w14:paraId="04874224" w14:textId="77777777" w:rsidR="00BF3D52" w:rsidRDefault="00BF3D52" w:rsidP="00451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773" w14:textId="76849604" w:rsidR="00451873" w:rsidRPr="00451873" w:rsidRDefault="000F4439" w:rsidP="00451873">
    <w:pPr>
      <w:pStyle w:val="ac"/>
      <w:jc w:val="right"/>
      <w:rPr>
        <w:rFonts w:ascii="Book Antiqua" w:hAnsi="Book Antiqua"/>
        <w:sz w:val="24"/>
        <w:szCs w:val="24"/>
      </w:rPr>
    </w:pPr>
    <w:r w:rsidRPr="00451873">
      <w:rPr>
        <w:rFonts w:ascii="Book Antiqua" w:hAnsi="Book Antiqua"/>
        <w:sz w:val="24"/>
        <w:szCs w:val="24"/>
      </w:rPr>
      <w:fldChar w:fldCharType="begin"/>
    </w:r>
    <w:r w:rsidR="00451873" w:rsidRPr="00451873">
      <w:rPr>
        <w:rFonts w:ascii="Book Antiqua" w:hAnsi="Book Antiqua"/>
        <w:sz w:val="24"/>
        <w:szCs w:val="24"/>
      </w:rPr>
      <w:instrText xml:space="preserve"> PAGE  \* Arabic  \* MERGEFORMAT </w:instrText>
    </w:r>
    <w:r w:rsidRPr="00451873">
      <w:rPr>
        <w:rFonts w:ascii="Book Antiqua" w:hAnsi="Book Antiqua"/>
        <w:sz w:val="24"/>
        <w:szCs w:val="24"/>
      </w:rPr>
      <w:fldChar w:fldCharType="separate"/>
    </w:r>
    <w:r w:rsidR="00FD69CE">
      <w:rPr>
        <w:rFonts w:ascii="Book Antiqua" w:hAnsi="Book Antiqua"/>
        <w:noProof/>
        <w:sz w:val="24"/>
        <w:szCs w:val="24"/>
      </w:rPr>
      <w:t>2</w:t>
    </w:r>
    <w:r w:rsidRPr="00451873">
      <w:rPr>
        <w:rFonts w:ascii="Book Antiqua" w:hAnsi="Book Antiqua"/>
        <w:sz w:val="24"/>
        <w:szCs w:val="24"/>
      </w:rPr>
      <w:fldChar w:fldCharType="end"/>
    </w:r>
    <w:r w:rsidR="00E9442A">
      <w:rPr>
        <w:rFonts w:ascii="Book Antiqua" w:hAnsi="Book Antiqua"/>
        <w:sz w:val="24"/>
        <w:szCs w:val="24"/>
      </w:rPr>
      <w:t xml:space="preserve"> </w:t>
    </w:r>
    <w:r w:rsidR="00451873" w:rsidRPr="00451873">
      <w:rPr>
        <w:rFonts w:ascii="Book Antiqua" w:hAnsi="Book Antiqua"/>
        <w:sz w:val="24"/>
        <w:szCs w:val="24"/>
      </w:rPr>
      <w:t>/</w:t>
    </w:r>
    <w:r w:rsidR="00E9442A">
      <w:rPr>
        <w:rFonts w:ascii="Book Antiqua" w:hAnsi="Book Antiqua"/>
        <w:sz w:val="24"/>
        <w:szCs w:val="24"/>
      </w:rPr>
      <w:t xml:space="preserve"> </w:t>
    </w:r>
    <w:fldSimple w:instr=" NUMPAGES   \* MERGEFORMAT ">
      <w:r w:rsidR="00FD69CE" w:rsidRPr="00FD69CE">
        <w:rPr>
          <w:rFonts w:ascii="Book Antiqua" w:hAnsi="Book Antiqua"/>
          <w:noProof/>
          <w:sz w:val="24"/>
          <w:szCs w:val="24"/>
        </w:rPr>
        <w:t>2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D74F1" w14:textId="77777777" w:rsidR="00BF3D52" w:rsidRDefault="00BF3D52" w:rsidP="00451873">
      <w:r>
        <w:separator/>
      </w:r>
    </w:p>
  </w:footnote>
  <w:footnote w:type="continuationSeparator" w:id="0">
    <w:p w14:paraId="26F3B7F5" w14:textId="77777777" w:rsidR="00BF3D52" w:rsidRDefault="00BF3D52" w:rsidP="00451873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7E0MTQ2N7c0MjJW0lEKTi0uzszPAykwrAUAivl4WywAAAA="/>
  </w:docVars>
  <w:rsids>
    <w:rsidRoot w:val="00A77B3E"/>
    <w:rsid w:val="00005057"/>
    <w:rsid w:val="00025942"/>
    <w:rsid w:val="000331B6"/>
    <w:rsid w:val="00046995"/>
    <w:rsid w:val="00071EFA"/>
    <w:rsid w:val="000A0CDC"/>
    <w:rsid w:val="000C3865"/>
    <w:rsid w:val="000D42B8"/>
    <w:rsid w:val="000F4439"/>
    <w:rsid w:val="000F5029"/>
    <w:rsid w:val="000F7E1C"/>
    <w:rsid w:val="00110694"/>
    <w:rsid w:val="0013400B"/>
    <w:rsid w:val="00134C48"/>
    <w:rsid w:val="00142320"/>
    <w:rsid w:val="001457DE"/>
    <w:rsid w:val="00146846"/>
    <w:rsid w:val="00155EFA"/>
    <w:rsid w:val="0016359F"/>
    <w:rsid w:val="001637F1"/>
    <w:rsid w:val="00181ED2"/>
    <w:rsid w:val="0019409D"/>
    <w:rsid w:val="0019528D"/>
    <w:rsid w:val="001B50C2"/>
    <w:rsid w:val="001B59B2"/>
    <w:rsid w:val="0020349E"/>
    <w:rsid w:val="002054B3"/>
    <w:rsid w:val="00224FE2"/>
    <w:rsid w:val="00230726"/>
    <w:rsid w:val="002970EC"/>
    <w:rsid w:val="002A0B36"/>
    <w:rsid w:val="002A1083"/>
    <w:rsid w:val="002A1132"/>
    <w:rsid w:val="002A330F"/>
    <w:rsid w:val="002D0128"/>
    <w:rsid w:val="002E08E9"/>
    <w:rsid w:val="002F0F50"/>
    <w:rsid w:val="002F2E18"/>
    <w:rsid w:val="002F32A6"/>
    <w:rsid w:val="002F569E"/>
    <w:rsid w:val="00310EF5"/>
    <w:rsid w:val="003115A4"/>
    <w:rsid w:val="00317E4E"/>
    <w:rsid w:val="0032198A"/>
    <w:rsid w:val="0032510C"/>
    <w:rsid w:val="003349A0"/>
    <w:rsid w:val="003451E3"/>
    <w:rsid w:val="0036515D"/>
    <w:rsid w:val="00365DC5"/>
    <w:rsid w:val="003737FD"/>
    <w:rsid w:val="003832B5"/>
    <w:rsid w:val="00386C12"/>
    <w:rsid w:val="0039332E"/>
    <w:rsid w:val="003A0EBE"/>
    <w:rsid w:val="003B5F4E"/>
    <w:rsid w:val="003C525F"/>
    <w:rsid w:val="003F404A"/>
    <w:rsid w:val="00405313"/>
    <w:rsid w:val="004358DB"/>
    <w:rsid w:val="00445852"/>
    <w:rsid w:val="00445F70"/>
    <w:rsid w:val="00451873"/>
    <w:rsid w:val="0048039E"/>
    <w:rsid w:val="004B075F"/>
    <w:rsid w:val="004C3AF2"/>
    <w:rsid w:val="004D4858"/>
    <w:rsid w:val="004E02AF"/>
    <w:rsid w:val="004E23D2"/>
    <w:rsid w:val="004F41AD"/>
    <w:rsid w:val="004F5084"/>
    <w:rsid w:val="00514E82"/>
    <w:rsid w:val="005207D8"/>
    <w:rsid w:val="00522EB6"/>
    <w:rsid w:val="005232A7"/>
    <w:rsid w:val="005335F7"/>
    <w:rsid w:val="0057560D"/>
    <w:rsid w:val="00577795"/>
    <w:rsid w:val="005804D5"/>
    <w:rsid w:val="00583137"/>
    <w:rsid w:val="00584107"/>
    <w:rsid w:val="00585F9C"/>
    <w:rsid w:val="00594777"/>
    <w:rsid w:val="005B6756"/>
    <w:rsid w:val="005C616B"/>
    <w:rsid w:val="005D1E2B"/>
    <w:rsid w:val="005E0C99"/>
    <w:rsid w:val="005E0EE4"/>
    <w:rsid w:val="005E27E3"/>
    <w:rsid w:val="005E67D8"/>
    <w:rsid w:val="00626374"/>
    <w:rsid w:val="00661045"/>
    <w:rsid w:val="0066376A"/>
    <w:rsid w:val="006642F2"/>
    <w:rsid w:val="00671868"/>
    <w:rsid w:val="0069233D"/>
    <w:rsid w:val="006A3B16"/>
    <w:rsid w:val="006A6768"/>
    <w:rsid w:val="006B6CE4"/>
    <w:rsid w:val="006C4640"/>
    <w:rsid w:val="006E11F7"/>
    <w:rsid w:val="006F71D8"/>
    <w:rsid w:val="00700278"/>
    <w:rsid w:val="00701561"/>
    <w:rsid w:val="00707C74"/>
    <w:rsid w:val="00715289"/>
    <w:rsid w:val="00722719"/>
    <w:rsid w:val="00722C24"/>
    <w:rsid w:val="00733547"/>
    <w:rsid w:val="00740611"/>
    <w:rsid w:val="00765F4B"/>
    <w:rsid w:val="00782CE2"/>
    <w:rsid w:val="007A1863"/>
    <w:rsid w:val="007C7778"/>
    <w:rsid w:val="007D6D7F"/>
    <w:rsid w:val="007F0C79"/>
    <w:rsid w:val="007F12FB"/>
    <w:rsid w:val="007F68E0"/>
    <w:rsid w:val="00806191"/>
    <w:rsid w:val="00823182"/>
    <w:rsid w:val="00823A5B"/>
    <w:rsid w:val="00847C76"/>
    <w:rsid w:val="00882582"/>
    <w:rsid w:val="00893601"/>
    <w:rsid w:val="00893A40"/>
    <w:rsid w:val="008948E7"/>
    <w:rsid w:val="008B2616"/>
    <w:rsid w:val="008B2817"/>
    <w:rsid w:val="008C7350"/>
    <w:rsid w:val="008D1025"/>
    <w:rsid w:val="008D243D"/>
    <w:rsid w:val="008F1D28"/>
    <w:rsid w:val="008F640A"/>
    <w:rsid w:val="0090138F"/>
    <w:rsid w:val="00913CAA"/>
    <w:rsid w:val="00931775"/>
    <w:rsid w:val="0094386B"/>
    <w:rsid w:val="0096660F"/>
    <w:rsid w:val="00972915"/>
    <w:rsid w:val="009773DA"/>
    <w:rsid w:val="00997FBB"/>
    <w:rsid w:val="009A22F0"/>
    <w:rsid w:val="009B2E70"/>
    <w:rsid w:val="009C0920"/>
    <w:rsid w:val="009D2853"/>
    <w:rsid w:val="009D6AD5"/>
    <w:rsid w:val="00A054FF"/>
    <w:rsid w:val="00A428D9"/>
    <w:rsid w:val="00A51EFE"/>
    <w:rsid w:val="00A76DBE"/>
    <w:rsid w:val="00A76F4C"/>
    <w:rsid w:val="00A77B3E"/>
    <w:rsid w:val="00A82ED8"/>
    <w:rsid w:val="00AB474D"/>
    <w:rsid w:val="00AB57C4"/>
    <w:rsid w:val="00AC7A1C"/>
    <w:rsid w:val="00AD1A1D"/>
    <w:rsid w:val="00AD30A5"/>
    <w:rsid w:val="00AD378C"/>
    <w:rsid w:val="00AE1660"/>
    <w:rsid w:val="00AF653E"/>
    <w:rsid w:val="00B342A6"/>
    <w:rsid w:val="00B45E14"/>
    <w:rsid w:val="00B5676D"/>
    <w:rsid w:val="00B71BB9"/>
    <w:rsid w:val="00BA07F7"/>
    <w:rsid w:val="00BA799F"/>
    <w:rsid w:val="00BB4B16"/>
    <w:rsid w:val="00BB6DC8"/>
    <w:rsid w:val="00BE7D86"/>
    <w:rsid w:val="00BF3D52"/>
    <w:rsid w:val="00C0509A"/>
    <w:rsid w:val="00C246AD"/>
    <w:rsid w:val="00C5576B"/>
    <w:rsid w:val="00C71CB5"/>
    <w:rsid w:val="00C812A1"/>
    <w:rsid w:val="00C93C27"/>
    <w:rsid w:val="00CA2A55"/>
    <w:rsid w:val="00CA6299"/>
    <w:rsid w:val="00CB0951"/>
    <w:rsid w:val="00CB7688"/>
    <w:rsid w:val="00CC5D37"/>
    <w:rsid w:val="00CD0BE5"/>
    <w:rsid w:val="00CD4C39"/>
    <w:rsid w:val="00CE039B"/>
    <w:rsid w:val="00CE1407"/>
    <w:rsid w:val="00CF1B40"/>
    <w:rsid w:val="00CF1BAB"/>
    <w:rsid w:val="00CF6036"/>
    <w:rsid w:val="00D303AE"/>
    <w:rsid w:val="00D317B3"/>
    <w:rsid w:val="00D55119"/>
    <w:rsid w:val="00D648B2"/>
    <w:rsid w:val="00D73132"/>
    <w:rsid w:val="00D97709"/>
    <w:rsid w:val="00D97A8E"/>
    <w:rsid w:val="00DA5BEB"/>
    <w:rsid w:val="00DB35A9"/>
    <w:rsid w:val="00DB411A"/>
    <w:rsid w:val="00DD0E0B"/>
    <w:rsid w:val="00DF383A"/>
    <w:rsid w:val="00E13BA2"/>
    <w:rsid w:val="00E23F1F"/>
    <w:rsid w:val="00E33B89"/>
    <w:rsid w:val="00E403AD"/>
    <w:rsid w:val="00E43267"/>
    <w:rsid w:val="00E4643F"/>
    <w:rsid w:val="00E61C84"/>
    <w:rsid w:val="00E70CB8"/>
    <w:rsid w:val="00E87B9B"/>
    <w:rsid w:val="00E9442A"/>
    <w:rsid w:val="00EA0AC7"/>
    <w:rsid w:val="00EA5A31"/>
    <w:rsid w:val="00EB29C2"/>
    <w:rsid w:val="00EC3E56"/>
    <w:rsid w:val="00EE0D32"/>
    <w:rsid w:val="00EF5969"/>
    <w:rsid w:val="00F178CF"/>
    <w:rsid w:val="00F21BFD"/>
    <w:rsid w:val="00F30A0D"/>
    <w:rsid w:val="00F478E1"/>
    <w:rsid w:val="00F5106A"/>
    <w:rsid w:val="00F5408E"/>
    <w:rsid w:val="00F55DEA"/>
    <w:rsid w:val="00F63668"/>
    <w:rsid w:val="00F71528"/>
    <w:rsid w:val="00F92292"/>
    <w:rsid w:val="00FA2156"/>
    <w:rsid w:val="00FA5C95"/>
    <w:rsid w:val="00FA632A"/>
    <w:rsid w:val="00FC21B8"/>
    <w:rsid w:val="00FC550E"/>
    <w:rsid w:val="00FD69CE"/>
    <w:rsid w:val="00FF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E938EF"/>
  <w15:docId w15:val="{6B38B3D5-A38F-469E-9A26-BAA3C06F8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F443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626374"/>
    <w:rPr>
      <w:sz w:val="21"/>
      <w:szCs w:val="21"/>
    </w:rPr>
  </w:style>
  <w:style w:type="paragraph" w:styleId="a4">
    <w:name w:val="annotation text"/>
    <w:basedOn w:val="a"/>
    <w:link w:val="a5"/>
    <w:rsid w:val="00626374"/>
  </w:style>
  <w:style w:type="character" w:customStyle="1" w:styleId="a5">
    <w:name w:val="批注文字 字符"/>
    <w:basedOn w:val="a0"/>
    <w:link w:val="a4"/>
    <w:rsid w:val="00626374"/>
    <w:rPr>
      <w:sz w:val="24"/>
      <w:szCs w:val="24"/>
    </w:rPr>
  </w:style>
  <w:style w:type="paragraph" w:styleId="a6">
    <w:name w:val="annotation subject"/>
    <w:basedOn w:val="a4"/>
    <w:next w:val="a4"/>
    <w:link w:val="a7"/>
    <w:rsid w:val="00626374"/>
    <w:rPr>
      <w:b/>
      <w:bCs/>
    </w:rPr>
  </w:style>
  <w:style w:type="character" w:customStyle="1" w:styleId="a7">
    <w:name w:val="批注主题 字符"/>
    <w:basedOn w:val="a5"/>
    <w:link w:val="a6"/>
    <w:rsid w:val="00626374"/>
    <w:rPr>
      <w:b/>
      <w:bCs/>
      <w:sz w:val="24"/>
      <w:szCs w:val="24"/>
    </w:rPr>
  </w:style>
  <w:style w:type="paragraph" w:styleId="a8">
    <w:name w:val="Balloon Text"/>
    <w:basedOn w:val="a"/>
    <w:link w:val="a9"/>
    <w:rsid w:val="00626374"/>
    <w:rPr>
      <w:sz w:val="18"/>
      <w:szCs w:val="18"/>
    </w:rPr>
  </w:style>
  <w:style w:type="character" w:customStyle="1" w:styleId="a9">
    <w:name w:val="批注框文本 字符"/>
    <w:basedOn w:val="a0"/>
    <w:link w:val="a8"/>
    <w:rsid w:val="00626374"/>
    <w:rPr>
      <w:sz w:val="18"/>
      <w:szCs w:val="18"/>
    </w:rPr>
  </w:style>
  <w:style w:type="paragraph" w:styleId="aa">
    <w:name w:val="header"/>
    <w:basedOn w:val="a"/>
    <w:link w:val="ab"/>
    <w:rsid w:val="004518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rsid w:val="00451873"/>
    <w:rPr>
      <w:sz w:val="18"/>
      <w:szCs w:val="18"/>
    </w:rPr>
  </w:style>
  <w:style w:type="paragraph" w:styleId="ac">
    <w:name w:val="footer"/>
    <w:basedOn w:val="a"/>
    <w:link w:val="ad"/>
    <w:rsid w:val="004518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d">
    <w:name w:val="页脚 字符"/>
    <w:basedOn w:val="a0"/>
    <w:link w:val="ac"/>
    <w:rsid w:val="00451873"/>
    <w:rPr>
      <w:sz w:val="18"/>
      <w:szCs w:val="18"/>
    </w:rPr>
  </w:style>
  <w:style w:type="paragraph" w:styleId="ae">
    <w:name w:val="Revision"/>
    <w:hidden/>
    <w:uiPriority w:val="99"/>
    <w:semiHidden/>
    <w:rsid w:val="00FF76E8"/>
    <w:rPr>
      <w:sz w:val="24"/>
      <w:szCs w:val="24"/>
    </w:rPr>
  </w:style>
  <w:style w:type="character" w:customStyle="1" w:styleId="jlqj4b">
    <w:name w:val="jlqj4b"/>
    <w:basedOn w:val="a0"/>
    <w:rsid w:val="00FA5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3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58</Words>
  <Characters>39667</Characters>
  <Application>Microsoft Office Word</Application>
  <DocSecurity>0</DocSecurity>
  <Lines>330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ansheng Ma</cp:lastModifiedBy>
  <cp:revision>3</cp:revision>
  <dcterms:created xsi:type="dcterms:W3CDTF">2022-01-21T23:05:00Z</dcterms:created>
  <dcterms:modified xsi:type="dcterms:W3CDTF">2022-01-21T23:05:00Z</dcterms:modified>
</cp:coreProperties>
</file>